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ppt" ContentType="application/vnd.ms-powerpoi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E2ABC3" w14:textId="5F38B7E9" w:rsidR="00540AB4" w:rsidRPr="00F143CF" w:rsidRDefault="00540AB4" w:rsidP="002E1801">
      <w:pPr>
        <w:spacing w:after="0" w:line="240" w:lineRule="auto"/>
        <w:ind w:left="2160" w:firstLine="720"/>
        <w:textAlignment w:val="baseline"/>
        <w:rPr>
          <w:rFonts w:ascii="Arial" w:eastAsia="Times New Roman" w:hAnsi="Arial" w:cs="Arial"/>
          <w:b/>
          <w:bCs/>
          <w:color w:val="0070C0"/>
          <w:sz w:val="20"/>
          <w:szCs w:val="20"/>
          <w:u w:val="single"/>
          <w:lang w:eastAsia="en-GB"/>
        </w:rPr>
      </w:pPr>
      <w:r w:rsidRPr="00F143CF">
        <w:rPr>
          <w:rFonts w:ascii="Arial" w:eastAsia="Times New Roman" w:hAnsi="Arial" w:cs="Arial"/>
          <w:b/>
          <w:bCs/>
          <w:color w:val="0070C0"/>
          <w:sz w:val="20"/>
          <w:szCs w:val="20"/>
          <w:u w:val="single"/>
          <w:lang w:eastAsia="en-GB"/>
        </w:rPr>
        <w:t>Year 3 Home Learning – Friday</w:t>
      </w:r>
      <w:r w:rsidR="00963945" w:rsidRPr="00F143CF">
        <w:rPr>
          <w:rFonts w:ascii="Arial" w:eastAsia="Times New Roman" w:hAnsi="Arial" w:cs="Arial"/>
          <w:b/>
          <w:bCs/>
          <w:color w:val="0070C0"/>
          <w:sz w:val="20"/>
          <w:szCs w:val="20"/>
          <w:u w:val="single"/>
          <w:lang w:eastAsia="en-GB"/>
        </w:rPr>
        <w:t xml:space="preserve"> </w:t>
      </w:r>
      <w:r w:rsidR="009F5AE0">
        <w:rPr>
          <w:rFonts w:ascii="Arial" w:eastAsia="Times New Roman" w:hAnsi="Arial" w:cs="Arial"/>
          <w:b/>
          <w:bCs/>
          <w:color w:val="0070C0"/>
          <w:sz w:val="20"/>
          <w:szCs w:val="20"/>
          <w:u w:val="single"/>
          <w:lang w:eastAsia="en-GB"/>
        </w:rPr>
        <w:t>5</w:t>
      </w:r>
      <w:r w:rsidR="009F5AE0" w:rsidRPr="009F5AE0">
        <w:rPr>
          <w:rFonts w:ascii="Arial" w:eastAsia="Times New Roman" w:hAnsi="Arial" w:cs="Arial"/>
          <w:b/>
          <w:bCs/>
          <w:color w:val="0070C0"/>
          <w:sz w:val="20"/>
          <w:szCs w:val="20"/>
          <w:u w:val="single"/>
          <w:vertAlign w:val="superscript"/>
          <w:lang w:eastAsia="en-GB"/>
        </w:rPr>
        <w:t>th</w:t>
      </w:r>
      <w:r w:rsidR="009F5AE0">
        <w:rPr>
          <w:rFonts w:ascii="Arial" w:eastAsia="Times New Roman" w:hAnsi="Arial" w:cs="Arial"/>
          <w:b/>
          <w:bCs/>
          <w:color w:val="0070C0"/>
          <w:sz w:val="20"/>
          <w:szCs w:val="20"/>
          <w:u w:val="single"/>
          <w:lang w:eastAsia="en-GB"/>
        </w:rPr>
        <w:t xml:space="preserve"> June</w:t>
      </w:r>
      <w:r w:rsidRPr="00F143CF">
        <w:rPr>
          <w:rFonts w:ascii="Arial" w:eastAsia="Times New Roman" w:hAnsi="Arial" w:cs="Arial"/>
          <w:b/>
          <w:bCs/>
          <w:color w:val="0070C0"/>
          <w:sz w:val="20"/>
          <w:szCs w:val="20"/>
          <w:u w:val="single"/>
          <w:lang w:eastAsia="en-GB"/>
        </w:rPr>
        <w:t xml:space="preserve"> 2020</w:t>
      </w:r>
    </w:p>
    <w:p w14:paraId="3EE41668" w14:textId="7AAB93F2" w:rsidR="00540AB4" w:rsidRPr="00F143CF" w:rsidRDefault="00461F5C" w:rsidP="00F143CF">
      <w:pPr>
        <w:rPr>
          <w:rFonts w:cstheme="minorHAnsi"/>
        </w:rPr>
      </w:pPr>
      <w:r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F116F3" w:rsidRPr="00146E8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X means that no internet access is needed</w:t>
      </w:r>
      <w:r w:rsidR="00953B94" w:rsidRPr="00146E8A">
        <w:rPr>
          <w:rFonts w:ascii="Arial" w:eastAsia="Times New Roman" w:hAnsi="Arial" w:cs="Arial"/>
          <w:sz w:val="20"/>
          <w:szCs w:val="20"/>
          <w:lang w:eastAsia="en-GB"/>
        </w:rPr>
        <w:t>.</w:t>
      </w:r>
      <w:r w:rsidR="00953B94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</w:t>
      </w:r>
      <w:r w:rsidR="00325692" w:rsidRPr="00146E8A">
        <w:rPr>
          <w:rFonts w:ascii="Arial" w:eastAsia="Times New Roman" w:hAnsi="Arial" w:cs="Arial"/>
          <w:sz w:val="20"/>
          <w:szCs w:val="20"/>
          <w:lang w:eastAsia="en-GB"/>
        </w:rPr>
        <w:t>We</w:t>
      </w:r>
      <w:r w:rsidR="00146E8A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would love for you to share any home learning and</w:t>
      </w:r>
      <w:r w:rsidR="00146E8A">
        <w:rPr>
          <w:rFonts w:ascii="Arial" w:eastAsia="Times New Roman" w:hAnsi="Arial" w:cs="Arial"/>
          <w:sz w:val="20"/>
          <w:szCs w:val="20"/>
          <w:lang w:eastAsia="en-GB"/>
        </w:rPr>
        <w:t xml:space="preserve"> we</w:t>
      </w:r>
      <w:r w:rsidR="00325692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146E8A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look </w:t>
      </w:r>
      <w:r w:rsidR="00325692" w:rsidRPr="00146E8A">
        <w:rPr>
          <w:rFonts w:ascii="Arial" w:eastAsia="Times New Roman" w:hAnsi="Arial" w:cs="Arial"/>
          <w:sz w:val="20"/>
          <w:szCs w:val="20"/>
          <w:lang w:eastAsia="en-GB"/>
        </w:rPr>
        <w:t>forward to</w:t>
      </w:r>
      <w:r w:rsidR="006529D1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seeing</w:t>
      </w:r>
      <w:r w:rsidR="00F116F3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w</w:t>
      </w:r>
      <w:r w:rsidR="00325692" w:rsidRPr="00146E8A">
        <w:rPr>
          <w:rFonts w:ascii="Arial" w:eastAsia="Times New Roman" w:hAnsi="Arial" w:cs="Arial"/>
          <w:sz w:val="20"/>
          <w:szCs w:val="20"/>
          <w:lang w:eastAsia="en-GB"/>
        </w:rPr>
        <w:t>hat</w:t>
      </w:r>
      <w:r w:rsidR="00146E8A">
        <w:rPr>
          <w:rFonts w:ascii="Arial" w:eastAsia="Times New Roman" w:hAnsi="Arial" w:cs="Arial"/>
          <w:sz w:val="20"/>
          <w:szCs w:val="20"/>
          <w:lang w:eastAsia="en-GB"/>
        </w:rPr>
        <w:t xml:space="preserve"> you chose to do.</w:t>
      </w:r>
      <w:r w:rsidR="00204766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DA5201" w:rsidRPr="00146E8A">
        <w:rPr>
          <w:rFonts w:ascii="Arial" w:eastAsia="Times New Roman" w:hAnsi="Arial" w:cs="Arial"/>
          <w:sz w:val="20"/>
          <w:szCs w:val="20"/>
          <w:lang w:eastAsia="en-GB"/>
        </w:rPr>
        <w:t>Take a photograph and s</w:t>
      </w:r>
      <w:r w:rsidR="0092340E" w:rsidRPr="00146E8A">
        <w:rPr>
          <w:rFonts w:ascii="Arial" w:eastAsia="Times New Roman" w:hAnsi="Arial" w:cs="Arial"/>
          <w:sz w:val="20"/>
          <w:szCs w:val="20"/>
          <w:lang w:eastAsia="en-GB"/>
        </w:rPr>
        <w:t>end</w:t>
      </w:r>
      <w:r w:rsidR="00175718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it</w:t>
      </w:r>
      <w:r w:rsidR="0092340E" w:rsidRPr="00146E8A">
        <w:rPr>
          <w:rFonts w:ascii="Arial" w:eastAsia="Times New Roman" w:hAnsi="Arial" w:cs="Arial"/>
          <w:sz w:val="20"/>
          <w:szCs w:val="20"/>
          <w:lang w:eastAsia="en-GB"/>
        </w:rPr>
        <w:t xml:space="preserve"> to -</w:t>
      </w:r>
      <w:r w:rsidR="0092340E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 </w:t>
      </w:r>
      <w:hyperlink r:id="rId5" w:history="1">
        <w:r w:rsidR="0092340E" w:rsidRPr="00C72FEB">
          <w:rPr>
            <w:rStyle w:val="Hyperlink"/>
            <w:rFonts w:cstheme="minorHAnsi"/>
          </w:rPr>
          <w:t>year3@highworthcombined.co.</w:t>
        </w:r>
        <w:r w:rsidR="0092340E" w:rsidRPr="009D7F37">
          <w:rPr>
            <w:rStyle w:val="Hyperlink"/>
            <w:rFonts w:cstheme="minorHAnsi"/>
            <w:color w:val="000000" w:themeColor="text1"/>
          </w:rPr>
          <w:t>uk</w:t>
        </w:r>
      </w:hyperlink>
      <w:r w:rsidR="00E42195">
        <w:rPr>
          <w:rStyle w:val="Hyperlink"/>
          <w:rFonts w:cstheme="minorHAnsi"/>
        </w:rPr>
        <w:t xml:space="preserve">          </w:t>
      </w:r>
    </w:p>
    <w:tbl>
      <w:tblPr>
        <w:tblW w:w="11219" w:type="dxa"/>
        <w:tblInd w:w="-2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32"/>
        <w:gridCol w:w="3523"/>
        <w:gridCol w:w="3564"/>
      </w:tblGrid>
      <w:tr w:rsidR="00540AB4" w:rsidRPr="00540AB4" w14:paraId="34BF3CC8" w14:textId="77777777" w:rsidTr="00281EA4">
        <w:trPr>
          <w:trHeight w:val="6472"/>
        </w:trPr>
        <w:tc>
          <w:tcPr>
            <w:tcW w:w="41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3C60F5" w14:textId="587B9B17" w:rsidR="00540AB4" w:rsidRPr="00E627B6" w:rsidRDefault="00256D17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0FE92BA7" w14:textId="79B579A7" w:rsidR="00BA3135" w:rsidRDefault="007E5C4D" w:rsidP="007E5C4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   </w:t>
            </w:r>
            <w:r w:rsidR="00BA3135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n-GB"/>
              </w:rPr>
              <w:t xml:space="preserve">Introduction to </w:t>
            </w:r>
            <w:r w:rsidR="00BA3135" w:rsidRPr="006835D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n-GB"/>
              </w:rPr>
              <w:t>Roman Numerals</w:t>
            </w:r>
          </w:p>
          <w:p w14:paraId="4208E2EB" w14:textId="77777777" w:rsidR="007E5C4D" w:rsidRDefault="007E5C4D" w:rsidP="007E5C4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8D1E246" w14:textId="3B641CFC" w:rsidR="00BA3135" w:rsidRDefault="00BA3135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F23A9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oman Numerals can still be found in many </w:t>
            </w:r>
          </w:p>
          <w:p w14:paraId="0AB8D215" w14:textId="36E7AF81" w:rsidR="00F23A90" w:rsidRDefault="00F23A90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places today</w:t>
            </w:r>
            <w:r w:rsidR="008B0D7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including c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locks, watches, buildings </w:t>
            </w:r>
          </w:p>
          <w:p w14:paraId="7144B2A4" w14:textId="12969043" w:rsidR="008B0D7D" w:rsidRDefault="008B0D7D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nd on coins.</w:t>
            </w:r>
          </w:p>
          <w:p w14:paraId="05A92FF0" w14:textId="3C2D8B73" w:rsidR="00F23A90" w:rsidRDefault="00F23A90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C9516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Have a look at home or when you are out </w:t>
            </w:r>
          </w:p>
          <w:p w14:paraId="3213FD12" w14:textId="0A7D79BE" w:rsidR="00C95164" w:rsidRDefault="00C95164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to see if you can spot any.</w:t>
            </w:r>
          </w:p>
          <w:p w14:paraId="18C56D99" w14:textId="77777777" w:rsidR="00BA3135" w:rsidRDefault="00BA3135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  <w:p w14:paraId="65937F4E" w14:textId="3A4B9CB6" w:rsidR="00BA3135" w:rsidRDefault="00BA3135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F23A9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f you can</w:t>
            </w:r>
            <w:r w:rsidR="008B0D7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,</w:t>
            </w:r>
            <w:r w:rsidR="00F23A9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w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atch the </w:t>
            </w: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owerpoint</w:t>
            </w:r>
            <w:proofErr w:type="spellEnd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to find out</w:t>
            </w:r>
          </w:p>
          <w:p w14:paraId="55110581" w14:textId="7D03BD8A" w:rsidR="00F23A90" w:rsidRDefault="00F23A90" w:rsidP="00BA3135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more.</w:t>
            </w:r>
          </w:p>
          <w:p w14:paraId="19EC5594" w14:textId="1A123405" w:rsidR="00F23A90" w:rsidRDefault="00BA3135" w:rsidP="00BA3135">
            <w:pPr>
              <w:spacing w:after="0" w:line="240" w:lineRule="auto"/>
              <w:textAlignment w:val="baseline"/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</w:t>
            </w:r>
            <w:r w:rsidR="00F23A90">
              <w:object w:dxaOrig="1534" w:dyaOrig="997" w14:anchorId="6105194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4.5pt;height:43.5pt" o:ole="">
                  <v:imagedata r:id="rId6" o:title=""/>
                </v:shape>
                <o:OLEObject Type="Embed" ProgID="PowerPoint.Show.8" ShapeID="_x0000_i1025" DrawAspect="Icon" ObjectID="_1652848754" r:id="rId7"/>
              </w:object>
            </w:r>
          </w:p>
          <w:p w14:paraId="277C87A6" w14:textId="74C6B72C" w:rsidR="006521A0" w:rsidRDefault="00F23A90" w:rsidP="00BA3135">
            <w:pPr>
              <w:spacing w:after="0" w:line="240" w:lineRule="auto"/>
              <w:textAlignment w:val="baseline"/>
            </w:pPr>
            <w:r>
              <w:t xml:space="preserve"> On the next page you will find a </w:t>
            </w:r>
            <w:r w:rsidR="006521A0">
              <w:t xml:space="preserve">clock face </w:t>
            </w:r>
          </w:p>
          <w:p w14:paraId="09F8D2F5" w14:textId="33F6297E" w:rsidR="006521A0" w:rsidRDefault="006521A0" w:rsidP="00BA3135">
            <w:pPr>
              <w:spacing w:after="0" w:line="240" w:lineRule="auto"/>
              <w:textAlignment w:val="baseline"/>
            </w:pPr>
            <w:r>
              <w:t xml:space="preserve"> with Roman Numerals. </w:t>
            </w:r>
            <w:r w:rsidR="008F37EB">
              <w:t>U</w:t>
            </w:r>
            <w:r w:rsidR="00D70086">
              <w:t>se it</w:t>
            </w:r>
            <w:r w:rsidR="008F37EB">
              <w:t xml:space="preserve"> to draw your</w:t>
            </w:r>
          </w:p>
          <w:p w14:paraId="00AA4887" w14:textId="36877341" w:rsidR="00F23A90" w:rsidRDefault="00C95164" w:rsidP="00BA3135">
            <w:pPr>
              <w:spacing w:after="0" w:line="240" w:lineRule="auto"/>
              <w:textAlignment w:val="baseline"/>
            </w:pPr>
            <w:r>
              <w:t xml:space="preserve"> own </w:t>
            </w:r>
            <w:r w:rsidR="006521A0">
              <w:t>clock face</w:t>
            </w:r>
            <w:r w:rsidR="00F23A90">
              <w:t xml:space="preserve"> </w:t>
            </w:r>
            <w:r>
              <w:t>showing t</w:t>
            </w:r>
            <w:r w:rsidR="00D70086">
              <w:t>he</w:t>
            </w:r>
            <w:r w:rsidR="008F37EB">
              <w:t xml:space="preserve"> Roman</w:t>
            </w:r>
          </w:p>
          <w:p w14:paraId="4412B83F" w14:textId="6EB0D0FD" w:rsidR="00C95164" w:rsidRDefault="00D70086" w:rsidP="00BA3135">
            <w:pPr>
              <w:spacing w:after="0" w:line="240" w:lineRule="auto"/>
              <w:textAlignment w:val="baseline"/>
            </w:pPr>
            <w:r>
              <w:t xml:space="preserve"> </w:t>
            </w:r>
            <w:r w:rsidR="00C95164">
              <w:t>Numerals. Write the numbers 1 to 12</w:t>
            </w:r>
          </w:p>
          <w:p w14:paraId="35F6E8B2" w14:textId="4DDB0648" w:rsidR="00C95164" w:rsidRDefault="00C95164" w:rsidP="00BA3135">
            <w:pPr>
              <w:spacing w:after="0" w:line="240" w:lineRule="auto"/>
              <w:textAlignment w:val="baseline"/>
            </w:pPr>
            <w:r>
              <w:t xml:space="preserve"> around the clock on the outside. </w:t>
            </w:r>
          </w:p>
          <w:p w14:paraId="68FB93C3" w14:textId="6AB9DE46" w:rsidR="007E5C4D" w:rsidRPr="00C700D0" w:rsidRDefault="007E5C4D" w:rsidP="00BA3135">
            <w:pPr>
              <w:spacing w:after="0" w:line="240" w:lineRule="auto"/>
              <w:textAlignment w:val="baseline"/>
              <w:rPr>
                <w:color w:val="002060"/>
              </w:rPr>
            </w:pPr>
            <w:r w:rsidRPr="00C700D0">
              <w:rPr>
                <w:color w:val="002060"/>
              </w:rPr>
              <w:t xml:space="preserve">  Write the following in Roman Numerals - </w:t>
            </w:r>
          </w:p>
          <w:p w14:paraId="474AA381" w14:textId="14814181" w:rsidR="007E5C4D" w:rsidRPr="00C700D0" w:rsidRDefault="007E5C4D" w:rsidP="00BA3135">
            <w:pPr>
              <w:spacing w:after="0" w:line="240" w:lineRule="auto"/>
              <w:textAlignment w:val="baseline"/>
              <w:rPr>
                <w:color w:val="002060"/>
              </w:rPr>
            </w:pPr>
            <w:r w:rsidRPr="00C700D0">
              <w:rPr>
                <w:color w:val="002060"/>
              </w:rPr>
              <w:t xml:space="preserve">  1.Today’s date</w:t>
            </w:r>
          </w:p>
          <w:p w14:paraId="401ED692" w14:textId="6D5A0D8E" w:rsidR="007E5C4D" w:rsidRPr="00C700D0" w:rsidRDefault="007E5C4D" w:rsidP="00BA3135">
            <w:pPr>
              <w:spacing w:after="0" w:line="240" w:lineRule="auto"/>
              <w:textAlignment w:val="baseline"/>
              <w:rPr>
                <w:color w:val="002060"/>
              </w:rPr>
            </w:pPr>
            <w:r w:rsidRPr="00C700D0">
              <w:rPr>
                <w:color w:val="002060"/>
              </w:rPr>
              <w:t xml:space="preserve">  2. Your age</w:t>
            </w:r>
          </w:p>
          <w:p w14:paraId="3D8730D4" w14:textId="3CBA764A" w:rsidR="007E5C4D" w:rsidRPr="00C700D0" w:rsidRDefault="007E5C4D" w:rsidP="00BA3135">
            <w:pPr>
              <w:spacing w:after="0" w:line="240" w:lineRule="auto"/>
              <w:textAlignment w:val="baseline"/>
              <w:rPr>
                <w:color w:val="002060"/>
              </w:rPr>
            </w:pPr>
            <w:r w:rsidRPr="00C700D0">
              <w:rPr>
                <w:color w:val="002060"/>
              </w:rPr>
              <w:t xml:space="preserve">  3. Your Year group</w:t>
            </w:r>
          </w:p>
          <w:p w14:paraId="19FCA6DD" w14:textId="77777777" w:rsidR="006835DE" w:rsidRPr="00C700D0" w:rsidRDefault="007E5C4D" w:rsidP="009B2853">
            <w:pPr>
              <w:spacing w:after="0" w:line="240" w:lineRule="auto"/>
              <w:textAlignment w:val="baseline"/>
              <w:rPr>
                <w:color w:val="002060"/>
              </w:rPr>
            </w:pPr>
            <w:r w:rsidRPr="00C700D0">
              <w:rPr>
                <w:color w:val="002060"/>
              </w:rPr>
              <w:t xml:space="preserve">  4. The number of people in your family.</w:t>
            </w:r>
          </w:p>
          <w:p w14:paraId="101A6981" w14:textId="38A51D11" w:rsidR="00C95164" w:rsidRPr="00C700D0" w:rsidRDefault="00C700D0" w:rsidP="009B2853">
            <w:pPr>
              <w:spacing w:after="0" w:line="240" w:lineRule="auto"/>
              <w:textAlignment w:val="baseline"/>
              <w:rPr>
                <w:color w:val="002060"/>
              </w:rPr>
            </w:pPr>
            <w:r>
              <w:rPr>
                <w:color w:val="002060"/>
              </w:rPr>
              <w:t xml:space="preserve">  </w:t>
            </w:r>
            <w:r w:rsidR="008F37EB">
              <w:rPr>
                <w:color w:val="002060"/>
              </w:rPr>
              <w:t>See if you can draw the clock from memory.</w:t>
            </w:r>
          </w:p>
          <w:p w14:paraId="4A461248" w14:textId="0C9A2216" w:rsidR="00C95164" w:rsidRPr="009B2853" w:rsidRDefault="00C95164" w:rsidP="009B285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352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78DE9" w14:textId="6C8310FC" w:rsidR="00764C09" w:rsidRDefault="00F3139B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r w:rsidR="00F145F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  </w:t>
            </w:r>
          </w:p>
          <w:p w14:paraId="0E8E673D" w14:textId="54CCF6D4" w:rsidR="00281EA4" w:rsidRDefault="00FE0FAA" w:rsidP="00E5550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u w:val="single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u w:val="single"/>
                <w:lang w:eastAsia="en-GB"/>
              </w:rPr>
              <w:t xml:space="preserve">Science </w:t>
            </w:r>
            <w:r w:rsidR="00E55507">
              <w:rPr>
                <w:rFonts w:ascii="Arial" w:eastAsia="Times New Roman" w:hAnsi="Arial" w:cs="Arial"/>
                <w:color w:val="00B050"/>
                <w:sz w:val="20"/>
                <w:szCs w:val="20"/>
                <w:u w:val="single"/>
                <w:lang w:eastAsia="en-GB"/>
              </w:rPr>
              <w:t>–</w:t>
            </w:r>
            <w:r>
              <w:rPr>
                <w:rFonts w:ascii="Arial" w:eastAsia="Times New Roman" w:hAnsi="Arial" w:cs="Arial"/>
                <w:color w:val="00B050"/>
                <w:sz w:val="20"/>
                <w:szCs w:val="20"/>
                <w:u w:val="single"/>
                <w:lang w:eastAsia="en-GB"/>
              </w:rPr>
              <w:t xml:space="preserve"> Space</w:t>
            </w:r>
          </w:p>
          <w:p w14:paraId="785E9584" w14:textId="77777777" w:rsidR="00E55507" w:rsidRPr="00281EA4" w:rsidRDefault="00E55507" w:rsidP="00E5550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u w:val="single"/>
                <w:lang w:eastAsia="en-GB"/>
              </w:rPr>
            </w:pPr>
          </w:p>
          <w:p w14:paraId="6917932B" w14:textId="71276F5B" w:rsidR="004D6002" w:rsidRDefault="003561C0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9040C0">
              <w:rPr>
                <w:rFonts w:ascii="Arial" w:hAnsi="Arial" w:cs="Arial"/>
              </w:rPr>
              <w:t xml:space="preserve">Last </w:t>
            </w:r>
            <w:r w:rsidR="004D6002">
              <w:rPr>
                <w:rFonts w:ascii="Arial" w:hAnsi="Arial" w:cs="Arial"/>
              </w:rPr>
              <w:t>Saturday, 30</w:t>
            </w:r>
            <w:r w:rsidR="004D6002" w:rsidRPr="004D6002">
              <w:rPr>
                <w:rFonts w:ascii="Arial" w:hAnsi="Arial" w:cs="Arial"/>
                <w:vertAlign w:val="superscript"/>
              </w:rPr>
              <w:t>th</w:t>
            </w:r>
            <w:r w:rsidR="004D6002">
              <w:rPr>
                <w:rFonts w:ascii="Arial" w:hAnsi="Arial" w:cs="Arial"/>
              </w:rPr>
              <w:t xml:space="preserve"> May 2020 saw </w:t>
            </w:r>
          </w:p>
          <w:p w14:paraId="4F0A53C3" w14:textId="10E7F7EA" w:rsidR="00824478" w:rsidRDefault="004D6002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9040C0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historic launch o</w:t>
            </w:r>
            <w:r w:rsidR="00E55507">
              <w:rPr>
                <w:rFonts w:ascii="Arial" w:hAnsi="Arial" w:cs="Arial"/>
              </w:rPr>
              <w:t>f</w:t>
            </w:r>
            <w:r w:rsidR="003561C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he</w:t>
            </w:r>
            <w:r w:rsidR="00E55507">
              <w:rPr>
                <w:rFonts w:ascii="Arial" w:hAnsi="Arial" w:cs="Arial"/>
              </w:rPr>
              <w:t xml:space="preserve"> first </w:t>
            </w:r>
          </w:p>
          <w:p w14:paraId="6AAC58ED" w14:textId="0A985E76" w:rsidR="004D6002" w:rsidRDefault="004D6002" w:rsidP="00E55507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ommercial space rocket</w:t>
            </w:r>
            <w:r w:rsidR="009040C0">
              <w:rPr>
                <w:rFonts w:ascii="Arial" w:hAnsi="Arial" w:cs="Arial"/>
              </w:rPr>
              <w:t xml:space="preserve"> into</w:t>
            </w:r>
          </w:p>
          <w:p w14:paraId="126C9DDA" w14:textId="576A36D7" w:rsidR="009040C0" w:rsidRDefault="009040C0" w:rsidP="00E55507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pace. Did you watch it?</w:t>
            </w:r>
          </w:p>
          <w:p w14:paraId="0D05B0D8" w14:textId="77777777" w:rsidR="00E55507" w:rsidRDefault="00E55507" w:rsidP="00E55507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</w:p>
          <w:p w14:paraId="6656FAE6" w14:textId="3D358120" w:rsidR="008A736E" w:rsidRDefault="00DB309B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2004C0">
              <w:rPr>
                <w:rFonts w:ascii="Arial" w:hAnsi="Arial" w:cs="Arial"/>
              </w:rPr>
              <w:t>Click on the link to r</w:t>
            </w:r>
            <w:r w:rsidR="008A736E">
              <w:rPr>
                <w:rFonts w:ascii="Arial" w:hAnsi="Arial" w:cs="Arial"/>
              </w:rPr>
              <w:t>ead</w:t>
            </w:r>
            <w:r w:rsidR="009871F0">
              <w:rPr>
                <w:rFonts w:ascii="Arial" w:hAnsi="Arial" w:cs="Arial"/>
              </w:rPr>
              <w:t xml:space="preserve"> about it</w:t>
            </w:r>
          </w:p>
          <w:p w14:paraId="19519A1F" w14:textId="3EFCD1B5" w:rsidR="00DB309B" w:rsidRDefault="002004C0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and watch the launch. </w:t>
            </w:r>
          </w:p>
          <w:p w14:paraId="726B5D0C" w14:textId="1C3011E5" w:rsidR="003C026D" w:rsidRDefault="00F13FB5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hyperlink r:id="rId8" w:history="1">
              <w:r w:rsidR="000F2C96" w:rsidRPr="000F2C96">
                <w:rPr>
                  <w:color w:val="0000FF"/>
                  <w:u w:val="single"/>
                </w:rPr>
                <w:t>https://www.bbc.co.uk/newsround/52526849</w:t>
              </w:r>
            </w:hyperlink>
          </w:p>
          <w:p w14:paraId="3945FBA8" w14:textId="6D551365" w:rsidR="009871F0" w:rsidRPr="009040C0" w:rsidRDefault="000F2C96" w:rsidP="009040C0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9040C0">
              <w:rPr>
                <w:rFonts w:ascii="Arial" w:hAnsi="Arial" w:cs="Arial"/>
              </w:rPr>
              <w:t xml:space="preserve">               </w:t>
            </w:r>
            <w:r w:rsidR="00C700D0" w:rsidRPr="00C700D0">
              <w:rPr>
                <w:rFonts w:ascii="Arial" w:hAnsi="Arial" w:cs="Arial"/>
                <w:u w:val="single"/>
              </w:rPr>
              <w:t>Questions</w:t>
            </w:r>
          </w:p>
          <w:p w14:paraId="71A400BC" w14:textId="1DB853D6" w:rsidR="009C2E33" w:rsidRPr="008A736E" w:rsidRDefault="008A736E" w:rsidP="008A736E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8A736E">
              <w:rPr>
                <w:rFonts w:ascii="Arial" w:hAnsi="Arial" w:cs="Arial"/>
              </w:rPr>
              <w:t>Where was the rocket launched</w:t>
            </w:r>
            <w:r>
              <w:rPr>
                <w:rFonts w:ascii="Arial" w:hAnsi="Arial" w:cs="Arial"/>
              </w:rPr>
              <w:t>?</w:t>
            </w:r>
          </w:p>
          <w:p w14:paraId="64527162" w14:textId="6C1C521D" w:rsidR="009C2E33" w:rsidRDefault="008A736E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an you name the </w:t>
            </w:r>
            <w:proofErr w:type="gramStart"/>
            <w:r>
              <w:rPr>
                <w:rFonts w:ascii="Arial" w:hAnsi="Arial" w:cs="Arial"/>
              </w:rPr>
              <w:t>two</w:t>
            </w:r>
            <w:proofErr w:type="gramEnd"/>
          </w:p>
          <w:p w14:paraId="1587116F" w14:textId="5A5F42D4" w:rsidR="008A736E" w:rsidRDefault="008A736E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organisations who worked together</w:t>
            </w:r>
          </w:p>
          <w:p w14:paraId="1393B5B4" w14:textId="7F9C9E47" w:rsidR="008A736E" w:rsidRDefault="008A736E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to launch the </w:t>
            </w:r>
            <w:proofErr w:type="gramStart"/>
            <w:r>
              <w:rPr>
                <w:rFonts w:ascii="Arial" w:hAnsi="Arial" w:cs="Arial"/>
              </w:rPr>
              <w:t>rocket?</w:t>
            </w:r>
            <w:proofErr w:type="gramEnd"/>
          </w:p>
          <w:p w14:paraId="36710128" w14:textId="743192AA" w:rsidR="008A736E" w:rsidRDefault="008A736E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Where was the rocket travelling to?</w:t>
            </w:r>
          </w:p>
          <w:p w14:paraId="2CD46F82" w14:textId="226778DF" w:rsidR="008A736E" w:rsidRDefault="008A736E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What were the names of the </w:t>
            </w:r>
            <w:proofErr w:type="gramStart"/>
            <w:r>
              <w:rPr>
                <w:rFonts w:ascii="Arial" w:hAnsi="Arial" w:cs="Arial"/>
              </w:rPr>
              <w:t>two</w:t>
            </w:r>
            <w:proofErr w:type="gramEnd"/>
          </w:p>
          <w:p w14:paraId="7694B715" w14:textId="487F481D" w:rsidR="008A736E" w:rsidRDefault="008A736E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American astronauts?</w:t>
            </w:r>
          </w:p>
          <w:p w14:paraId="16806EE0" w14:textId="777318F5" w:rsidR="009040C0" w:rsidRDefault="00C23581" w:rsidP="002807A4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At what speed did they travel?</w:t>
            </w:r>
          </w:p>
          <w:p w14:paraId="311B9DD1" w14:textId="2DDE16CB" w:rsidR="007D5C4F" w:rsidRDefault="007D5C4F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Wh</w:t>
            </w:r>
            <w:r w:rsidR="004C6C86">
              <w:rPr>
                <w:rFonts w:ascii="Arial" w:hAnsi="Arial" w:cs="Arial"/>
              </w:rPr>
              <w:t>y is the Falcon 9 rocket unique?</w:t>
            </w:r>
          </w:p>
          <w:p w14:paraId="15916A7D" w14:textId="77777777" w:rsidR="002807A4" w:rsidRDefault="008A736E" w:rsidP="002807A4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2807A4">
              <w:rPr>
                <w:rFonts w:ascii="Arial" w:hAnsi="Arial" w:cs="Arial"/>
              </w:rPr>
              <w:t xml:space="preserve">What did the astronauts name </w:t>
            </w:r>
            <w:proofErr w:type="gramStart"/>
            <w:r w:rsidR="002807A4">
              <w:rPr>
                <w:rFonts w:ascii="Arial" w:hAnsi="Arial" w:cs="Arial"/>
              </w:rPr>
              <w:t>the</w:t>
            </w:r>
            <w:proofErr w:type="gramEnd"/>
          </w:p>
          <w:p w14:paraId="06AEFE14" w14:textId="6AC992E4" w:rsidR="002807A4" w:rsidRDefault="002807A4" w:rsidP="002807A4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pacecraft?</w:t>
            </w:r>
          </w:p>
          <w:p w14:paraId="2D42A831" w14:textId="77777777" w:rsidR="003C026D" w:rsidRDefault="006E0673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Would you like to become </w:t>
            </w:r>
            <w:proofErr w:type="gramStart"/>
            <w:r>
              <w:rPr>
                <w:rFonts w:ascii="Arial" w:hAnsi="Arial" w:cs="Arial"/>
              </w:rPr>
              <w:t>an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67CF45AF" w14:textId="6E559D73" w:rsidR="006E0673" w:rsidRPr="009157A9" w:rsidRDefault="006E0673" w:rsidP="00555FCD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astronaut? Why?</w:t>
            </w:r>
          </w:p>
        </w:tc>
        <w:tc>
          <w:tcPr>
            <w:tcW w:w="356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A4A935" w14:textId="66866348" w:rsidR="00B40411" w:rsidRDefault="00B40411" w:rsidP="00B4041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="00546D9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="001A4EE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                              </w:t>
            </w:r>
          </w:p>
          <w:p w14:paraId="5BE2B107" w14:textId="766A543B" w:rsidR="00290A8A" w:rsidRDefault="00540AB4" w:rsidP="00764C0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</w:pPr>
            <w:r w:rsidRPr="00F23ADD"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  <w:t>E</w:t>
            </w:r>
            <w:r w:rsidR="00B90425"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  <w:t>nglish</w:t>
            </w:r>
            <w:r w:rsidR="00B83705"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  <w:t xml:space="preserve"> </w:t>
            </w:r>
            <w:r w:rsidR="00A54F67"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  <w:t xml:space="preserve">– </w:t>
            </w:r>
            <w:proofErr w:type="gramStart"/>
            <w:r w:rsidR="00A54F67"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  <w:t>10 minute</w:t>
            </w:r>
            <w:proofErr w:type="gramEnd"/>
            <w:r w:rsidR="00A54F67"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  <w:t xml:space="preserve"> writing.</w:t>
            </w:r>
          </w:p>
          <w:p w14:paraId="66C1B6CA" w14:textId="3311B7BB" w:rsidR="00217448" w:rsidRPr="00A54F67" w:rsidRDefault="00217448" w:rsidP="00A54F6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C00000"/>
                <w:sz w:val="20"/>
                <w:szCs w:val="20"/>
                <w:u w:val="single"/>
                <w:lang w:eastAsia="en-GB"/>
              </w:rPr>
            </w:pPr>
          </w:p>
          <w:p w14:paraId="5A1FAF4F" w14:textId="3723077B" w:rsidR="00B83705" w:rsidRDefault="004648DE" w:rsidP="0021744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03641A"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  <w:t>Choose one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of the writing prompts</w:t>
            </w:r>
          </w:p>
          <w:p w14:paraId="483A4991" w14:textId="77777777" w:rsidR="004648DE" w:rsidRDefault="004648DE" w:rsidP="0021744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and write as much as you can in ten</w:t>
            </w:r>
          </w:p>
          <w:p w14:paraId="456C6146" w14:textId="77777777" w:rsidR="004648DE" w:rsidRDefault="004648DE" w:rsidP="0021744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minutes. Ask an adult to time you. </w:t>
            </w:r>
          </w:p>
          <w:p w14:paraId="551A4211" w14:textId="1F4C2A4F" w:rsidR="00A54F67" w:rsidRDefault="00A54F67" w:rsidP="00A54F67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02BB6DF" w14:textId="1B246137" w:rsidR="00A54F67" w:rsidRPr="00E07CFE" w:rsidRDefault="00A54F67" w:rsidP="00A54F6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70C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</w:t>
            </w:r>
            <w:r w:rsidR="00D01EE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E07CFE">
              <w:rPr>
                <w:rFonts w:ascii="Arial" w:eastAsia="Times New Roman" w:hAnsi="Arial" w:cs="Arial"/>
                <w:color w:val="0070C0"/>
                <w:sz w:val="20"/>
                <w:szCs w:val="20"/>
                <w:lang w:eastAsia="en-GB"/>
              </w:rPr>
              <w:t>Describe what you see.</w:t>
            </w:r>
          </w:p>
          <w:p w14:paraId="0FE60479" w14:textId="77777777" w:rsidR="00A54F67" w:rsidRPr="00E07CFE" w:rsidRDefault="00A54F67" w:rsidP="00A54F6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70C0"/>
                <w:sz w:val="20"/>
                <w:szCs w:val="20"/>
                <w:lang w:eastAsia="en-GB"/>
              </w:rPr>
            </w:pPr>
          </w:p>
          <w:p w14:paraId="0616BD96" w14:textId="60B02B39" w:rsidR="00A54F67" w:rsidRPr="00E07CFE" w:rsidRDefault="00A54F67" w:rsidP="00A54F67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 w:rsidRPr="00E07CFE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You have discovered a new planet.</w:t>
            </w:r>
          </w:p>
          <w:p w14:paraId="6AA74D1D" w14:textId="66483575" w:rsidR="00A54F67" w:rsidRPr="00E07CFE" w:rsidRDefault="00A54F67" w:rsidP="00A54F67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ED7D31" w:themeColor="accent2"/>
                <w:sz w:val="20"/>
                <w:szCs w:val="20"/>
                <w:lang w:eastAsia="en-GB"/>
              </w:rPr>
            </w:pPr>
            <w:r w:rsidRPr="00E07CFE">
              <w:rPr>
                <w:rFonts w:ascii="Arial" w:eastAsia="Times New Roman" w:hAnsi="Arial" w:cs="Arial"/>
                <w:color w:val="ED7D31" w:themeColor="accent2"/>
                <w:sz w:val="20"/>
                <w:szCs w:val="20"/>
                <w:lang w:eastAsia="en-GB"/>
              </w:rPr>
              <w:t>Outside your window you see</w:t>
            </w:r>
          </w:p>
          <w:p w14:paraId="7B37C00A" w14:textId="46BE9B89" w:rsidR="00A54F67" w:rsidRPr="00E07CFE" w:rsidRDefault="00A54F67" w:rsidP="00A54F67">
            <w:pPr>
              <w:pStyle w:val="ListParagraph"/>
              <w:spacing w:after="0" w:line="240" w:lineRule="auto"/>
              <w:ind w:left="420"/>
              <w:jc w:val="both"/>
              <w:textAlignment w:val="baseline"/>
              <w:rPr>
                <w:rFonts w:ascii="Arial" w:eastAsia="Times New Roman" w:hAnsi="Arial" w:cs="Arial"/>
                <w:color w:val="ED7D31" w:themeColor="accent2"/>
                <w:sz w:val="20"/>
                <w:szCs w:val="20"/>
                <w:lang w:eastAsia="en-GB"/>
              </w:rPr>
            </w:pPr>
            <w:r w:rsidRPr="00E07CFE">
              <w:rPr>
                <w:rFonts w:ascii="Arial" w:eastAsia="Times New Roman" w:hAnsi="Arial" w:cs="Arial"/>
                <w:color w:val="ED7D31" w:themeColor="accent2"/>
                <w:sz w:val="20"/>
                <w:szCs w:val="20"/>
                <w:lang w:eastAsia="en-GB"/>
              </w:rPr>
              <w:t xml:space="preserve">something you </w:t>
            </w:r>
            <w:proofErr w:type="gramStart"/>
            <w:r w:rsidRPr="00E07CFE">
              <w:rPr>
                <w:rFonts w:ascii="Arial" w:eastAsia="Times New Roman" w:hAnsi="Arial" w:cs="Arial"/>
                <w:color w:val="ED7D31" w:themeColor="accent2"/>
                <w:sz w:val="20"/>
                <w:szCs w:val="20"/>
                <w:lang w:eastAsia="en-GB"/>
              </w:rPr>
              <w:t>don’t</w:t>
            </w:r>
            <w:proofErr w:type="gramEnd"/>
            <w:r w:rsidRPr="00E07CFE">
              <w:rPr>
                <w:rFonts w:ascii="Arial" w:eastAsia="Times New Roman" w:hAnsi="Arial" w:cs="Arial"/>
                <w:color w:val="ED7D31" w:themeColor="accent2"/>
                <w:sz w:val="20"/>
                <w:szCs w:val="20"/>
                <w:lang w:eastAsia="en-GB"/>
              </w:rPr>
              <w:t xml:space="preserve"> believe.</w:t>
            </w:r>
          </w:p>
          <w:p w14:paraId="383E73CF" w14:textId="7DF801D3" w:rsidR="00A54F67" w:rsidRPr="00E07CFE" w:rsidRDefault="00A54F67" w:rsidP="00A54F67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</w:pPr>
            <w:r w:rsidRPr="00E07CFE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>An island rose from the sea.</w:t>
            </w:r>
          </w:p>
          <w:p w14:paraId="7773C662" w14:textId="0E71A11C" w:rsidR="00217448" w:rsidRPr="00E07CFE" w:rsidRDefault="0003641A" w:rsidP="00A54F6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7030A0"/>
                <w:sz w:val="20"/>
                <w:szCs w:val="20"/>
                <w:u w:val="single"/>
                <w:lang w:eastAsia="en-GB"/>
              </w:rPr>
            </w:pPr>
            <w:r w:rsidRPr="00E07CFE">
              <w:rPr>
                <w:rFonts w:ascii="Arial" w:eastAsia="Times New Roman" w:hAnsi="Arial" w:cs="Arial"/>
                <w:b/>
                <w:bCs/>
                <w:color w:val="7030A0"/>
                <w:sz w:val="20"/>
                <w:szCs w:val="20"/>
                <w:u w:val="single"/>
                <w:lang w:eastAsia="en-GB"/>
              </w:rPr>
              <w:t xml:space="preserve">  </w:t>
            </w:r>
          </w:p>
          <w:p w14:paraId="225BB1CC" w14:textId="7EECCC95" w:rsidR="0003641A" w:rsidRPr="0003641A" w:rsidRDefault="0003641A" w:rsidP="00233757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03641A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Write using long and short sentences.</w:t>
            </w:r>
          </w:p>
          <w:p w14:paraId="3EB2186D" w14:textId="15CD4C32" w:rsidR="0003641A" w:rsidRPr="0003641A" w:rsidRDefault="00D03FE8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0364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1EE6">
              <w:rPr>
                <w:rFonts w:ascii="Arial" w:hAnsi="Arial" w:cs="Arial"/>
                <w:sz w:val="20"/>
                <w:szCs w:val="20"/>
              </w:rPr>
              <w:t>Use</w:t>
            </w:r>
            <w:r w:rsidR="0003641A" w:rsidRPr="0003641A">
              <w:rPr>
                <w:rFonts w:ascii="Arial" w:hAnsi="Arial" w:cs="Arial"/>
                <w:sz w:val="20"/>
                <w:szCs w:val="20"/>
              </w:rPr>
              <w:t xml:space="preserve"> capital letters and full </w:t>
            </w:r>
            <w:r w:rsidR="00D01EE6">
              <w:rPr>
                <w:rFonts w:ascii="Arial" w:hAnsi="Arial" w:cs="Arial"/>
                <w:sz w:val="20"/>
                <w:szCs w:val="20"/>
              </w:rPr>
              <w:t>stops.</w:t>
            </w:r>
          </w:p>
          <w:p w14:paraId="457249C9" w14:textId="269AF825" w:rsidR="0003641A" w:rsidRPr="0003641A" w:rsidRDefault="0003641A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03641A">
              <w:rPr>
                <w:rFonts w:ascii="Arial" w:hAnsi="Arial" w:cs="Arial"/>
                <w:sz w:val="20"/>
                <w:szCs w:val="20"/>
              </w:rPr>
              <w:t xml:space="preserve"> Try and include commas, </w:t>
            </w:r>
            <w:proofErr w:type="gramStart"/>
            <w:r w:rsidRPr="0003641A">
              <w:rPr>
                <w:rFonts w:ascii="Arial" w:hAnsi="Arial" w:cs="Arial"/>
                <w:sz w:val="20"/>
                <w:szCs w:val="20"/>
              </w:rPr>
              <w:t>a ?</w:t>
            </w:r>
            <w:proofErr w:type="gramEnd"/>
            <w:r w:rsidRPr="0003641A">
              <w:rPr>
                <w:rFonts w:ascii="Arial" w:hAnsi="Arial" w:cs="Arial"/>
                <w:sz w:val="20"/>
                <w:szCs w:val="20"/>
              </w:rPr>
              <w:t xml:space="preserve"> and !</w:t>
            </w:r>
          </w:p>
          <w:p w14:paraId="222E5831" w14:textId="61454E73" w:rsidR="0003641A" w:rsidRPr="0003641A" w:rsidRDefault="0003641A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0364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1EE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3641A">
              <w:rPr>
                <w:rFonts w:ascii="Arial" w:hAnsi="Arial" w:cs="Arial"/>
                <w:sz w:val="20"/>
                <w:szCs w:val="20"/>
              </w:rPr>
              <w:t>Use adjectives and adverbs</w:t>
            </w:r>
            <w:r w:rsidR="00D01EE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391E1B0" w14:textId="3F45511B" w:rsidR="00217448" w:rsidRPr="0003641A" w:rsidRDefault="0003641A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0364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1EE6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Include a simile or two. </w:t>
            </w:r>
            <w:r w:rsidR="00D03FE8" w:rsidRPr="0003641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C368F6B" w14:textId="77777777" w:rsidR="00217448" w:rsidRPr="00217448" w:rsidRDefault="00217448" w:rsidP="00D03FE8">
            <w:pPr>
              <w:spacing w:after="0" w:line="240" w:lineRule="auto"/>
              <w:textAlignment w:val="baseline"/>
              <w:rPr>
                <w:rFonts w:ascii="Arial" w:hAnsi="Arial" w:cs="Arial"/>
              </w:rPr>
            </w:pPr>
          </w:p>
          <w:p w14:paraId="63F4D271" w14:textId="7D97851B" w:rsidR="00E55507" w:rsidRPr="003932BE" w:rsidRDefault="00A54F67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3932BE">
              <w:rPr>
                <w:rFonts w:ascii="Arial" w:hAnsi="Arial" w:cs="Arial"/>
                <w:sz w:val="20"/>
                <w:szCs w:val="20"/>
              </w:rPr>
              <w:t>Now</w:t>
            </w:r>
            <w:r w:rsidR="003932BE">
              <w:rPr>
                <w:rFonts w:ascii="Arial" w:hAnsi="Arial" w:cs="Arial"/>
                <w:sz w:val="20"/>
                <w:szCs w:val="20"/>
              </w:rPr>
              <w:t>,</w:t>
            </w:r>
            <w:r w:rsidRPr="003932BE">
              <w:rPr>
                <w:rFonts w:ascii="Arial" w:hAnsi="Arial" w:cs="Arial"/>
                <w:sz w:val="20"/>
                <w:szCs w:val="20"/>
              </w:rPr>
              <w:t xml:space="preserve"> go back and read your writing</w:t>
            </w:r>
          </w:p>
          <w:p w14:paraId="35CE249C" w14:textId="0C6058A2" w:rsidR="00A54F67" w:rsidRPr="003932BE" w:rsidRDefault="00A54F67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3932BE">
              <w:rPr>
                <w:rFonts w:ascii="Arial" w:hAnsi="Arial" w:cs="Arial"/>
                <w:sz w:val="20"/>
                <w:szCs w:val="20"/>
              </w:rPr>
              <w:t xml:space="preserve"> out loud. </w:t>
            </w:r>
            <w:r w:rsidRPr="00302592">
              <w:rPr>
                <w:rFonts w:ascii="Arial" w:hAnsi="Arial" w:cs="Arial"/>
                <w:color w:val="0070C0"/>
                <w:sz w:val="20"/>
                <w:szCs w:val="20"/>
              </w:rPr>
              <w:t xml:space="preserve">Correct </w:t>
            </w:r>
            <w:r w:rsidRPr="003932BE">
              <w:rPr>
                <w:rFonts w:ascii="Arial" w:hAnsi="Arial" w:cs="Arial"/>
                <w:sz w:val="20"/>
                <w:szCs w:val="20"/>
              </w:rPr>
              <w:t xml:space="preserve">spellings and </w:t>
            </w:r>
          </w:p>
          <w:p w14:paraId="2DF49C59" w14:textId="760FAA68" w:rsidR="00A54F67" w:rsidRPr="003932BE" w:rsidRDefault="00A54F67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3932BE">
              <w:rPr>
                <w:rFonts w:ascii="Arial" w:hAnsi="Arial" w:cs="Arial"/>
                <w:sz w:val="20"/>
                <w:szCs w:val="20"/>
              </w:rPr>
              <w:t xml:space="preserve"> punctuation using a different pen.</w:t>
            </w:r>
          </w:p>
          <w:p w14:paraId="0EE9AEB6" w14:textId="77777777" w:rsidR="00E55507" w:rsidRPr="003932BE" w:rsidRDefault="00E55507" w:rsidP="00D03FE8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  <w:p w14:paraId="132DCAC1" w14:textId="4E8B2DB0" w:rsidR="003932BE" w:rsidRPr="003932BE" w:rsidRDefault="00D03FE8" w:rsidP="00A64A49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 </w:t>
            </w:r>
            <w:r w:rsidR="003932BE" w:rsidRPr="003932BE">
              <w:rPr>
                <w:rFonts w:ascii="Arial" w:hAnsi="Arial" w:cs="Arial"/>
                <w:sz w:val="20"/>
                <w:szCs w:val="20"/>
              </w:rPr>
              <w:t xml:space="preserve">Finally, </w:t>
            </w:r>
            <w:r w:rsidR="003932BE" w:rsidRPr="00302592">
              <w:rPr>
                <w:rFonts w:ascii="Arial" w:hAnsi="Arial" w:cs="Arial"/>
                <w:color w:val="0070C0"/>
                <w:sz w:val="20"/>
                <w:szCs w:val="20"/>
              </w:rPr>
              <w:t xml:space="preserve">edit </w:t>
            </w:r>
            <w:r w:rsidR="003932BE" w:rsidRPr="003932BE">
              <w:rPr>
                <w:rFonts w:ascii="Arial" w:hAnsi="Arial" w:cs="Arial"/>
                <w:sz w:val="20"/>
                <w:szCs w:val="20"/>
              </w:rPr>
              <w:t xml:space="preserve">your writing. </w:t>
            </w:r>
            <w:r w:rsidR="00CE0D84">
              <w:rPr>
                <w:rFonts w:ascii="Arial" w:hAnsi="Arial" w:cs="Arial"/>
                <w:sz w:val="20"/>
                <w:szCs w:val="20"/>
              </w:rPr>
              <w:t>How c</w:t>
            </w:r>
            <w:r w:rsidR="003932BE">
              <w:rPr>
                <w:rFonts w:ascii="Arial" w:hAnsi="Arial" w:cs="Arial"/>
                <w:sz w:val="20"/>
                <w:szCs w:val="20"/>
              </w:rPr>
              <w:t xml:space="preserve">ould </w:t>
            </w:r>
          </w:p>
          <w:p w14:paraId="0EBEBBB6" w14:textId="41E79152" w:rsidR="003932BE" w:rsidRPr="003932BE" w:rsidRDefault="003932BE" w:rsidP="00A64A49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3932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E0D84">
              <w:rPr>
                <w:rFonts w:ascii="Arial" w:hAnsi="Arial" w:cs="Arial"/>
                <w:sz w:val="20"/>
                <w:szCs w:val="20"/>
              </w:rPr>
              <w:t xml:space="preserve">you </w:t>
            </w:r>
            <w:r w:rsidRPr="003932BE">
              <w:rPr>
                <w:rFonts w:ascii="Arial" w:hAnsi="Arial" w:cs="Arial"/>
                <w:sz w:val="20"/>
                <w:szCs w:val="20"/>
              </w:rPr>
              <w:t>make improvements?</w:t>
            </w:r>
            <w:r w:rsidR="00D03FE8" w:rsidRPr="003932B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6DE399C" w14:textId="1EA5C35C" w:rsidR="00A64A49" w:rsidRPr="003932BE" w:rsidRDefault="003932BE" w:rsidP="00A64A4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C00000"/>
                <w:sz w:val="20"/>
                <w:szCs w:val="20"/>
                <w:lang w:eastAsia="en-GB"/>
              </w:rPr>
            </w:pPr>
            <w:r w:rsidRPr="003932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02592">
              <w:rPr>
                <w:rFonts w:ascii="Arial" w:hAnsi="Arial" w:cs="Arial"/>
                <w:color w:val="0070C0"/>
                <w:sz w:val="20"/>
                <w:szCs w:val="20"/>
              </w:rPr>
              <w:t xml:space="preserve">Re-write </w:t>
            </w:r>
            <w:r w:rsidRPr="003932BE">
              <w:rPr>
                <w:rFonts w:ascii="Arial" w:hAnsi="Arial" w:cs="Arial"/>
                <w:sz w:val="20"/>
                <w:szCs w:val="20"/>
              </w:rPr>
              <w:t>2 or 3 sentences and underline wh</w:t>
            </w:r>
            <w:r>
              <w:rPr>
                <w:rFonts w:ascii="Arial" w:hAnsi="Arial" w:cs="Arial"/>
                <w:sz w:val="20"/>
                <w:szCs w:val="20"/>
              </w:rPr>
              <w:t>at</w:t>
            </w:r>
            <w:r w:rsidRPr="003932BE">
              <w:rPr>
                <w:rFonts w:ascii="Arial" w:hAnsi="Arial" w:cs="Arial"/>
                <w:sz w:val="20"/>
                <w:szCs w:val="20"/>
              </w:rPr>
              <w:t xml:space="preserve"> you have</w:t>
            </w:r>
            <w:r w:rsidR="00D03FE8" w:rsidRPr="003932B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hanged.</w:t>
            </w:r>
            <w:r w:rsidR="00D03FE8" w:rsidRPr="003932BE"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  <w:p w14:paraId="094EF2A4" w14:textId="4698471C" w:rsidR="00C51CEF" w:rsidRPr="009157A9" w:rsidRDefault="00C51CEF" w:rsidP="00A64A4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C00000"/>
                <w:sz w:val="20"/>
                <w:szCs w:val="20"/>
                <w:lang w:eastAsia="en-GB"/>
              </w:rPr>
            </w:pPr>
          </w:p>
        </w:tc>
      </w:tr>
      <w:tr w:rsidR="00540AB4" w:rsidRPr="00540AB4" w14:paraId="69CB70A4" w14:textId="77777777" w:rsidTr="006835DE">
        <w:tc>
          <w:tcPr>
            <w:tcW w:w="413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</w:tcPr>
          <w:p w14:paraId="63F4A0F7" w14:textId="77777777" w:rsidR="00337AD1" w:rsidRDefault="00337AD1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337AD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5A8161B7" w14:textId="26546E31" w:rsidR="00337AD1" w:rsidRPr="00563B24" w:rsidRDefault="00337AD1" w:rsidP="00B16EB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  <w:u w:val="single"/>
                <w:lang w:eastAsia="en-GB"/>
              </w:rPr>
            </w:pPr>
            <w:r w:rsidRPr="00563B24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  <w:u w:val="single"/>
                <w:lang w:eastAsia="en-GB"/>
              </w:rPr>
              <w:t>Art</w:t>
            </w:r>
            <w:r w:rsidR="00654562" w:rsidRPr="00563B24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  <w:u w:val="single"/>
                <w:lang w:eastAsia="en-GB"/>
              </w:rPr>
              <w:t xml:space="preserve"> – Dot painting</w:t>
            </w:r>
          </w:p>
          <w:p w14:paraId="587BDEDA" w14:textId="10141237" w:rsidR="00337AD1" w:rsidRDefault="00B16EB2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1" locked="0" layoutInCell="1" allowOverlap="1" wp14:anchorId="65DBC81D" wp14:editId="31FAD16B">
                  <wp:simplePos x="0" y="0"/>
                  <wp:positionH relativeFrom="column">
                    <wp:posOffset>1468755</wp:posOffset>
                  </wp:positionH>
                  <wp:positionV relativeFrom="paragraph">
                    <wp:posOffset>209550</wp:posOffset>
                  </wp:positionV>
                  <wp:extent cx="1059815" cy="1076325"/>
                  <wp:effectExtent l="0" t="0" r="6985" b="9525"/>
                  <wp:wrapTight wrapText="bothSides">
                    <wp:wrapPolygon edited="0">
                      <wp:start x="0" y="0"/>
                      <wp:lineTo x="0" y="21409"/>
                      <wp:lineTo x="21354" y="21409"/>
                      <wp:lineTo x="21354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981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06977C06" wp14:editId="2734D81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00025</wp:posOffset>
                  </wp:positionV>
                  <wp:extent cx="1391920" cy="1104900"/>
                  <wp:effectExtent l="0" t="0" r="0" b="0"/>
                  <wp:wrapTight wrapText="bothSides">
                    <wp:wrapPolygon edited="0">
                      <wp:start x="0" y="0"/>
                      <wp:lineTo x="0" y="21228"/>
                      <wp:lineTo x="21285" y="21228"/>
                      <wp:lineTo x="21285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92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37AD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      </w:t>
            </w:r>
          </w:p>
          <w:p w14:paraId="6B9D73E8" w14:textId="77777777" w:rsidR="003A7CC4" w:rsidRDefault="003A7CC4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    </w:t>
            </w:r>
          </w:p>
          <w:p w14:paraId="348635C8" w14:textId="77777777" w:rsidR="00B16EB2" w:rsidRDefault="00B16EB2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rt has always been part of Aboriginal life.</w:t>
            </w:r>
          </w:p>
          <w:p w14:paraId="71421437" w14:textId="32AD4A6A" w:rsidR="00B16EB2" w:rsidRDefault="00B16EB2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Aboriginal people </w:t>
            </w:r>
            <w:r w:rsidR="00E55507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re nativ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Australia</w:t>
            </w:r>
            <w:r w:rsidR="00E55507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n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and their art expresses their relationship with</w:t>
            </w:r>
            <w:r w:rsidR="00E55507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the land and animals. It has been used for story telling for thousands of years.</w:t>
            </w:r>
          </w:p>
          <w:p w14:paraId="38F5EA38" w14:textId="63999C3A" w:rsidR="0001106B" w:rsidRDefault="00E55507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</w:p>
          <w:p w14:paraId="15D13197" w14:textId="77777777" w:rsidR="0001106B" w:rsidRDefault="0001106B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Use paper, </w:t>
            </w:r>
            <w:proofErr w:type="gram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ardboard</w:t>
            </w:r>
            <w:proofErr w:type="gram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or a large stone to create your own dot painting. </w:t>
            </w:r>
          </w:p>
          <w:p w14:paraId="2F21F364" w14:textId="594991F8" w:rsidR="0001106B" w:rsidRDefault="0001106B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raw an outline of your animal or design in pencil. Use cotton buds to apply the paint. Test your technique out on some scrap paper first.</w:t>
            </w:r>
          </w:p>
          <w:p w14:paraId="784E165A" w14:textId="77777777" w:rsidR="0001106B" w:rsidRDefault="0001106B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Use bright and vibrant colours.</w:t>
            </w:r>
          </w:p>
          <w:p w14:paraId="4CCAB6DD" w14:textId="1975B593" w:rsidR="002D6435" w:rsidRDefault="0001106B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If you </w:t>
            </w:r>
            <w:r w:rsidR="00E55507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o not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have paint at </w:t>
            </w:r>
            <w:r w:rsidR="00E55507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home,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you can draw your dots</w:t>
            </w:r>
            <w:r w:rsidR="0000444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on pap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using felt pens or colouring pencils. </w:t>
            </w:r>
          </w:p>
          <w:p w14:paraId="0930116A" w14:textId="77777777" w:rsidR="002D6435" w:rsidRDefault="002D6435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2F143648" w14:textId="60B5B12F" w:rsidR="0001106B" w:rsidRDefault="00F13FB5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hyperlink r:id="rId11" w:history="1">
              <w:r w:rsidR="00251DF2" w:rsidRPr="00170D0B">
                <w:rPr>
                  <w:rStyle w:val="Hyperlink"/>
                </w:rPr>
                <w:t>https://www.youtube.com/watch?v=zp_vYfEiuGU</w:t>
              </w:r>
            </w:hyperlink>
          </w:p>
          <w:p w14:paraId="02B9636B" w14:textId="357333C3" w:rsidR="002D6435" w:rsidRPr="00337AD1" w:rsidRDefault="002D6435" w:rsidP="00B83705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352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D27AF9A" w14:textId="596AE376" w:rsidR="00540AB4" w:rsidRPr="00FC2E87" w:rsidRDefault="00AA62C1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0C0F7B3A" w14:textId="501815AE" w:rsidR="00540AB4" w:rsidRDefault="00574496" w:rsidP="006E45F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  <w:u w:val="single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  <w:u w:val="single"/>
                <w:lang w:eastAsia="en-GB"/>
              </w:rPr>
              <w:t>Super Spelling</w:t>
            </w:r>
          </w:p>
          <w:p w14:paraId="4704A3C7" w14:textId="355C8C60" w:rsidR="00574496" w:rsidRDefault="00574496" w:rsidP="006E45F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FFC000"/>
                <w:sz w:val="20"/>
                <w:szCs w:val="20"/>
                <w:u w:val="single"/>
                <w:lang w:eastAsia="en-GB"/>
              </w:rPr>
            </w:pPr>
          </w:p>
          <w:p w14:paraId="3A82066F" w14:textId="1A62C5BB" w:rsidR="006D7F5C" w:rsidRPr="006D7F5C" w:rsidRDefault="006D7F5C" w:rsidP="006E45F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</w:pPr>
            <w:r w:rsidRPr="006D7F5C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Y3 and 4 Common Exception words</w:t>
            </w:r>
          </w:p>
          <w:p w14:paraId="1DBEA260" w14:textId="205DBE3A" w:rsidR="00574496" w:rsidRDefault="00574496" w:rsidP="006E45F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</w:pPr>
          </w:p>
          <w:p w14:paraId="47578C43" w14:textId="4B260C33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E96B1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ere is the next group of spelling. Write</w:t>
            </w:r>
          </w:p>
          <w:p w14:paraId="7A721E27" w14:textId="5056D763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E96B1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 list using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at joined handwriting.</w:t>
            </w:r>
          </w:p>
          <w:p w14:paraId="5813037D" w14:textId="6C79C439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669BB8A" w14:textId="52EE74A4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6835D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amous</w:t>
            </w:r>
          </w:p>
          <w:p w14:paraId="1B88083E" w14:textId="70A6787F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64407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avourite</w:t>
            </w:r>
          </w:p>
          <w:p w14:paraId="4A65159A" w14:textId="17C2D0BB" w:rsidR="006D7F5C" w:rsidRPr="00F3139B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0070C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64407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wards</w:t>
            </w:r>
          </w:p>
          <w:p w14:paraId="7357611A" w14:textId="697610E6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64407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ruit</w:t>
            </w:r>
          </w:p>
          <w:p w14:paraId="321D6959" w14:textId="1D048A4B" w:rsidR="006D7F5C" w:rsidRPr="00896D4B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64407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uard</w:t>
            </w:r>
          </w:p>
          <w:p w14:paraId="264B8CBE" w14:textId="3B0B4A86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64407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uide</w:t>
            </w:r>
          </w:p>
          <w:p w14:paraId="0409E52F" w14:textId="29531019" w:rsidR="006D7F5C" w:rsidRDefault="006D7F5C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729D4733" w14:textId="4B6B23D9" w:rsidR="00A84967" w:rsidRPr="00A84967" w:rsidRDefault="00A84967" w:rsidP="008328C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</w:pPr>
            <w:r w:rsidRPr="00A84967"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  <w:t>Activity 1</w:t>
            </w:r>
          </w:p>
          <w:p w14:paraId="069492A7" w14:textId="77777777" w:rsidR="008328C8" w:rsidRDefault="006F6537" w:rsidP="008328C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8328C8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Practise your spelling by making a </w:t>
            </w:r>
          </w:p>
          <w:p w14:paraId="088872E8" w14:textId="75327DF6" w:rsidR="008328C8" w:rsidRDefault="008328C8" w:rsidP="008328C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pyramid, adding one more letter on</w:t>
            </w:r>
          </w:p>
          <w:p w14:paraId="2D17394F" w14:textId="4A94916A" w:rsidR="008328C8" w:rsidRDefault="008328C8" w:rsidP="008328C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each line.</w:t>
            </w:r>
          </w:p>
          <w:p w14:paraId="51856F66" w14:textId="0BB130CE" w:rsidR="008328C8" w:rsidRDefault="008328C8" w:rsidP="008328C8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</w:t>
            </w:r>
          </w:p>
          <w:p w14:paraId="77C297C4" w14:textId="46F610D5" w:rsidR="008328C8" w:rsidRPr="008328C8" w:rsidRDefault="008328C8" w:rsidP="008328C8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</w:pPr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 xml:space="preserve">                      f</w:t>
            </w:r>
          </w:p>
          <w:p w14:paraId="68903562" w14:textId="746CE76C" w:rsidR="008328C8" w:rsidRPr="008328C8" w:rsidRDefault="008328C8" w:rsidP="008328C8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</w:pPr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 xml:space="preserve">                     fa</w:t>
            </w:r>
          </w:p>
          <w:p w14:paraId="10F7200F" w14:textId="5B149B75" w:rsidR="008328C8" w:rsidRPr="008328C8" w:rsidRDefault="008328C8" w:rsidP="008328C8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</w:pPr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 xml:space="preserve">                    fam</w:t>
            </w:r>
          </w:p>
          <w:p w14:paraId="3EEDE958" w14:textId="396A1381" w:rsidR="003C2670" w:rsidRPr="008328C8" w:rsidRDefault="008328C8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</w:pPr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 xml:space="preserve">                   </w:t>
            </w:r>
            <w:proofErr w:type="spellStart"/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>famo</w:t>
            </w:r>
            <w:proofErr w:type="spellEnd"/>
          </w:p>
          <w:p w14:paraId="357AFEC6" w14:textId="0C757637" w:rsidR="008328C8" w:rsidRPr="008328C8" w:rsidRDefault="008328C8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</w:pPr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 xml:space="preserve">                  </w:t>
            </w:r>
            <w:proofErr w:type="spellStart"/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>famou</w:t>
            </w:r>
            <w:proofErr w:type="spellEnd"/>
          </w:p>
          <w:p w14:paraId="6B32AC7C" w14:textId="3E981231" w:rsidR="008328C8" w:rsidRPr="008328C8" w:rsidRDefault="008328C8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</w:pPr>
            <w:r w:rsidRPr="008328C8">
              <w:rPr>
                <w:rFonts w:ascii="Arial" w:eastAsia="Times New Roman" w:hAnsi="Arial" w:cs="Arial"/>
                <w:color w:val="7030A0"/>
                <w:sz w:val="20"/>
                <w:szCs w:val="20"/>
                <w:lang w:eastAsia="en-GB"/>
              </w:rPr>
              <w:t xml:space="preserve">                 famous</w:t>
            </w:r>
          </w:p>
          <w:p w14:paraId="4DF0F088" w14:textId="23127E97" w:rsidR="008328C8" w:rsidRDefault="008328C8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</w:p>
          <w:p w14:paraId="36860CDD" w14:textId="6F0CA8DC" w:rsidR="00C471B5" w:rsidRPr="008328C8" w:rsidRDefault="00C471B5" w:rsidP="00F3139B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</w:pPr>
          </w:p>
          <w:p w14:paraId="1601352D" w14:textId="684B1286" w:rsidR="00C471B5" w:rsidRPr="00C471B5" w:rsidRDefault="00C471B5" w:rsidP="008328C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</w:pPr>
            <w:r w:rsidRPr="00C471B5"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  <w:t xml:space="preserve">Activity </w:t>
            </w:r>
            <w:r w:rsidR="008328C8"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  <w:t>2</w:t>
            </w:r>
          </w:p>
          <w:p w14:paraId="6CA2C707" w14:textId="5700359D" w:rsidR="00A84967" w:rsidRDefault="00C471B5" w:rsidP="006D7F5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Write a silly sentence for each word.</w:t>
            </w:r>
          </w:p>
          <w:p w14:paraId="7F6D5681" w14:textId="59961B92" w:rsidR="006F6537" w:rsidRDefault="00C471B5" w:rsidP="00F3139B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F23A90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clude adjectives and adverbs in each</w:t>
            </w:r>
          </w:p>
          <w:p w14:paraId="48337C05" w14:textId="563EF77A" w:rsidR="00C471B5" w:rsidRPr="00C471B5" w:rsidRDefault="00C471B5" w:rsidP="00F3139B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sentence.</w:t>
            </w:r>
          </w:p>
          <w:p w14:paraId="34839E4D" w14:textId="524B8322" w:rsidR="00032443" w:rsidRPr="006D7F5C" w:rsidRDefault="00032443" w:rsidP="00C6318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FFC000"/>
                <w:sz w:val="20"/>
                <w:szCs w:val="20"/>
                <w:lang w:eastAsia="en-GB"/>
              </w:rPr>
            </w:pPr>
          </w:p>
        </w:tc>
        <w:tc>
          <w:tcPr>
            <w:tcW w:w="3564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85CD161" w14:textId="6A22CC82" w:rsidR="00540AB4" w:rsidRPr="00631BAA" w:rsidRDefault="00631BAA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0B0780E6" w14:textId="6A348600" w:rsidR="00851A44" w:rsidRDefault="00851A44" w:rsidP="009F68B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color w:val="2E74B5" w:themeColor="accent5" w:themeShade="BF"/>
                <w:sz w:val="20"/>
                <w:szCs w:val="20"/>
                <w:u w:val="single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2E74B5" w:themeColor="accent5" w:themeShade="BF"/>
                <w:sz w:val="20"/>
                <w:szCs w:val="20"/>
                <w:u w:val="single"/>
                <w:lang w:eastAsia="en-GB"/>
              </w:rPr>
              <w:t>Wellbeing</w:t>
            </w:r>
            <w:r w:rsidR="009F68B9">
              <w:rPr>
                <w:rFonts w:ascii="Arial" w:eastAsia="Times New Roman" w:hAnsi="Arial" w:cs="Arial"/>
                <w:b/>
                <w:bCs/>
                <w:color w:val="2E74B5" w:themeColor="accent5" w:themeShade="BF"/>
                <w:sz w:val="20"/>
                <w:szCs w:val="20"/>
                <w:u w:val="single"/>
                <w:lang w:eastAsia="en-GB"/>
              </w:rPr>
              <w:t xml:space="preserve"> </w:t>
            </w:r>
          </w:p>
          <w:p w14:paraId="5109669F" w14:textId="22354B3A" w:rsidR="00C67F8F" w:rsidRDefault="00C645AB" w:rsidP="004D07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2D677FCB" wp14:editId="18FA339A">
                  <wp:simplePos x="0" y="0"/>
                  <wp:positionH relativeFrom="column">
                    <wp:posOffset>389974</wp:posOffset>
                  </wp:positionH>
                  <wp:positionV relativeFrom="paragraph">
                    <wp:posOffset>58576</wp:posOffset>
                  </wp:positionV>
                  <wp:extent cx="1321760" cy="1017917"/>
                  <wp:effectExtent l="0" t="0" r="0" b="0"/>
                  <wp:wrapTight wrapText="bothSides">
                    <wp:wrapPolygon edited="0">
                      <wp:start x="0" y="0"/>
                      <wp:lineTo x="0" y="21021"/>
                      <wp:lineTo x="21174" y="21021"/>
                      <wp:lineTo x="21174" y="0"/>
                      <wp:lineTo x="0" y="0"/>
                    </wp:wrapPolygon>
                  </wp:wrapTight>
                  <wp:docPr id="10" name="Picture 10" descr="Library of spring dance clip royalty free library png files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brary of spring dance clip royalty free library png files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1760" cy="1017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D07D9"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  <w:t xml:space="preserve"> </w:t>
            </w:r>
          </w:p>
          <w:p w14:paraId="0207503B" w14:textId="36241B3A" w:rsidR="00C645AB" w:rsidRDefault="00C645AB" w:rsidP="004D07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</w:pPr>
          </w:p>
          <w:p w14:paraId="4B72A7BC" w14:textId="0899C299" w:rsidR="00C645AB" w:rsidRDefault="00C645AB" w:rsidP="004D07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</w:pPr>
          </w:p>
          <w:p w14:paraId="0DCB1F42" w14:textId="41B4BBEF" w:rsidR="00C645AB" w:rsidRDefault="00C645AB" w:rsidP="004D07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</w:pPr>
          </w:p>
          <w:p w14:paraId="37DF0887" w14:textId="0F25808C" w:rsidR="00C645AB" w:rsidRDefault="00C645AB" w:rsidP="004D07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</w:pPr>
          </w:p>
          <w:p w14:paraId="45B8A930" w14:textId="6CB83100" w:rsidR="00C645AB" w:rsidRDefault="00C645AB" w:rsidP="004D07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</w:pPr>
          </w:p>
          <w:p w14:paraId="0F64E5D2" w14:textId="4905497C" w:rsidR="00C645AB" w:rsidRDefault="00C645AB" w:rsidP="004D07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2E74B5" w:themeColor="accent5" w:themeShade="BF"/>
                <w:sz w:val="20"/>
                <w:szCs w:val="20"/>
                <w:lang w:eastAsia="en-GB"/>
              </w:rPr>
            </w:pPr>
          </w:p>
          <w:p w14:paraId="4907173F" w14:textId="6980637E" w:rsidR="00C645AB" w:rsidRDefault="00C645AB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</w:p>
          <w:p w14:paraId="1344165D" w14:textId="56007DF8" w:rsidR="00477AFF" w:rsidRDefault="00FE0FAA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 </w:t>
            </w:r>
            <w:r w:rsidR="00C645AB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     </w:t>
            </w:r>
            <w:r w:rsidR="0065390B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Enjoy music - </w:t>
            </w:r>
            <w:r w:rsidR="00FC2662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s</w:t>
            </w:r>
            <w:r w:rsidR="00B06BA6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ing or </w:t>
            </w:r>
            <w:r w:rsidR="0004669D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dance</w:t>
            </w:r>
            <w:r w:rsidR="0065390B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.</w:t>
            </w:r>
          </w:p>
          <w:p w14:paraId="39DC9428" w14:textId="77777777" w:rsidR="0004669D" w:rsidRDefault="0004669D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</w:p>
          <w:p w14:paraId="6CDD03B2" w14:textId="306F62E4" w:rsidR="0004669D" w:rsidRDefault="0004669D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</w:p>
          <w:p w14:paraId="5D6B76D4" w14:textId="30A7C833" w:rsidR="0004669D" w:rsidRDefault="0004669D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Think of your favourite music or songs.</w:t>
            </w:r>
          </w:p>
          <w:p w14:paraId="1CD0A1A3" w14:textId="75F3972C" w:rsidR="0004669D" w:rsidRDefault="0004669D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</w:t>
            </w:r>
            <w:r w:rsidR="00536E54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Play</w:t>
            </w: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music</w:t>
            </w:r>
            <w:r w:rsidR="00536E54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and sing a long</w:t>
            </w: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or make up </w:t>
            </w:r>
          </w:p>
          <w:p w14:paraId="02539F50" w14:textId="46401A59" w:rsidR="0004669D" w:rsidRDefault="0004669D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a dance. </w:t>
            </w:r>
            <w:r w:rsidR="0065390B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You could do both!</w:t>
            </w:r>
          </w:p>
          <w:p w14:paraId="4FA2F707" w14:textId="6EF98C88" w:rsidR="0065390B" w:rsidRDefault="0065390B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</w:p>
          <w:p w14:paraId="76913C7B" w14:textId="26B1345A" w:rsidR="00C755A2" w:rsidRDefault="00C755A2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Dancing is great fun and gets your </w:t>
            </w:r>
          </w:p>
          <w:p w14:paraId="0ABCFE0D" w14:textId="0A99005A" w:rsidR="00C755A2" w:rsidRDefault="00C755A2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heart beating a little faster. </w:t>
            </w:r>
            <w:r w:rsidR="00536E54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It is</w:t>
            </w: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a fun</w:t>
            </w:r>
          </w:p>
          <w:p w14:paraId="64199A42" w14:textId="0CF20F28" w:rsidR="00C40870" w:rsidRDefault="00C755A2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way to exercise.</w:t>
            </w:r>
            <w:r w:rsidR="00C40870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It helps with balance</w:t>
            </w:r>
            <w:r w:rsidR="00327A99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,</w:t>
            </w:r>
            <w:r w:rsidR="00C40870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</w:t>
            </w:r>
          </w:p>
          <w:p w14:paraId="58DCE298" w14:textId="227D80E4" w:rsidR="00F60B9B" w:rsidRDefault="00C40870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coordination</w:t>
            </w:r>
            <w:r w:rsidR="00F60B9B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and stamina</w:t>
            </w: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.</w:t>
            </w:r>
            <w:r w:rsidR="00327A99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</w:t>
            </w:r>
            <w:r w:rsidR="00F60B9B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You can do </w:t>
            </w:r>
          </w:p>
          <w:p w14:paraId="2D351021" w14:textId="78F6DBFC" w:rsidR="00F60B9B" w:rsidRDefault="00327A99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it indoors or outdoors.</w:t>
            </w:r>
          </w:p>
          <w:p w14:paraId="31625A65" w14:textId="77777777" w:rsidR="00327A99" w:rsidRDefault="00327A99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</w:p>
          <w:p w14:paraId="379D083D" w14:textId="5B12EA4E" w:rsidR="00C755A2" w:rsidRDefault="0065390B" w:rsidP="00FC362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Ask your family to </w:t>
            </w:r>
            <w:r w:rsidR="00F60B9B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join in too</w:t>
            </w:r>
            <w:r w:rsidR="00327A99"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>.</w:t>
            </w:r>
          </w:p>
          <w:p w14:paraId="599F238B" w14:textId="42FB8983" w:rsidR="00C40870" w:rsidRDefault="00C40870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</w:t>
            </w:r>
          </w:p>
          <w:p w14:paraId="70352BEB" w14:textId="0DFCF6AC" w:rsidR="00C40870" w:rsidRPr="00FC362B" w:rsidRDefault="00C40870" w:rsidP="00FC362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70C0"/>
                <w:sz w:val="24"/>
                <w:szCs w:val="24"/>
                <w:lang w:eastAsia="en-GB"/>
              </w:rPr>
            </w:pPr>
            <w:r w:rsidRPr="00FC362B">
              <w:rPr>
                <w:rFonts w:ascii="Arial" w:eastAsia="Times New Roman" w:hAnsi="Arial" w:cs="Arial"/>
                <w:color w:val="0070C0"/>
                <w:sz w:val="24"/>
                <w:szCs w:val="24"/>
                <w:lang w:eastAsia="en-GB"/>
              </w:rPr>
              <w:t>Have fun!</w:t>
            </w:r>
          </w:p>
          <w:p w14:paraId="3B4539E9" w14:textId="511FD0C1" w:rsidR="00C40870" w:rsidRPr="00C471B5" w:rsidRDefault="00C40870" w:rsidP="00477AF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B05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61523" w:rsidRPr="00540AB4" w14:paraId="238B4F8F" w14:textId="77777777" w:rsidTr="00281EA4">
        <w:trPr>
          <w:trHeight w:val="80"/>
        </w:trPr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026028" w14:textId="77777777" w:rsidR="00961523" w:rsidRPr="00454BFE" w:rsidRDefault="00961523" w:rsidP="003E000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35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FB79F" w14:textId="4565BDE6" w:rsidR="00DA02EA" w:rsidRDefault="00DA02EA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356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A4277A" w14:textId="7E10B443" w:rsidR="00961523" w:rsidRDefault="003120AE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</w:t>
            </w:r>
          </w:p>
        </w:tc>
      </w:tr>
    </w:tbl>
    <w:p w14:paraId="00497314" w14:textId="58D39D34" w:rsidR="00A7510E" w:rsidRPr="00211D31" w:rsidRDefault="001862FC" w:rsidP="005F207F">
      <w:pPr>
        <w:spacing w:after="0" w:line="240" w:lineRule="auto"/>
        <w:ind w:left="1440"/>
        <w:jc w:val="center"/>
        <w:textAlignment w:val="baseline"/>
        <w:rPr>
          <w:rFonts w:ascii="Calibri" w:eastAsia="Times New Roman" w:hAnsi="Calibri" w:cs="Calibri"/>
          <w:sz w:val="36"/>
          <w:szCs w:val="36"/>
          <w:lang w:eastAsia="en-GB"/>
        </w:rPr>
      </w:pPr>
      <w:r>
        <w:rPr>
          <w:rFonts w:ascii="Calibri" w:eastAsia="Times New Roman" w:hAnsi="Calibri" w:cs="Calibri"/>
          <w:noProof/>
          <w:color w:val="7030A0"/>
          <w:sz w:val="28"/>
          <w:szCs w:val="28"/>
          <w:lang w:eastAsia="en-GB"/>
        </w:rPr>
        <w:lastRenderedPageBreak/>
        <w:drawing>
          <wp:anchor distT="0" distB="0" distL="114300" distR="114300" simplePos="0" relativeHeight="251661312" behindDoc="1" locked="0" layoutInCell="1" allowOverlap="1" wp14:anchorId="0E1935C7" wp14:editId="6803B28C">
            <wp:simplePos x="0" y="0"/>
            <wp:positionH relativeFrom="column">
              <wp:posOffset>-8015</wp:posOffset>
            </wp:positionH>
            <wp:positionV relativeFrom="paragraph">
              <wp:posOffset>508587</wp:posOffset>
            </wp:positionV>
            <wp:extent cx="749935" cy="681990"/>
            <wp:effectExtent l="0" t="0" r="0" b="3810"/>
            <wp:wrapTight wrapText="bothSides">
              <wp:wrapPolygon edited="0">
                <wp:start x="0" y="0"/>
                <wp:lineTo x="0" y="21117"/>
                <wp:lineTo x="20850" y="21117"/>
                <wp:lineTo x="2085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35" cy="681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F207F">
        <w:rPr>
          <w:rFonts w:ascii="Calibri" w:eastAsia="Times New Roman" w:hAnsi="Calibri" w:cs="Calibri"/>
          <w:noProof/>
          <w:sz w:val="36"/>
          <w:szCs w:val="36"/>
          <w:lang w:eastAsia="en-GB"/>
        </w:rPr>
        <w:drawing>
          <wp:anchor distT="0" distB="0" distL="114300" distR="114300" simplePos="0" relativeHeight="251662336" behindDoc="1" locked="0" layoutInCell="1" allowOverlap="1" wp14:anchorId="1622F4CF" wp14:editId="4AC391E1">
            <wp:simplePos x="0" y="0"/>
            <wp:positionH relativeFrom="margin">
              <wp:align>right</wp:align>
            </wp:positionH>
            <wp:positionV relativeFrom="paragraph">
              <wp:posOffset>387985</wp:posOffset>
            </wp:positionV>
            <wp:extent cx="1043305" cy="892175"/>
            <wp:effectExtent l="0" t="0" r="4445" b="3175"/>
            <wp:wrapTight wrapText="bothSides">
              <wp:wrapPolygon edited="0">
                <wp:start x="0" y="0"/>
                <wp:lineTo x="0" y="21216"/>
                <wp:lineTo x="21298" y="21216"/>
                <wp:lineTo x="2129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305" cy="89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1D31" w:rsidRPr="00211D31">
        <w:rPr>
          <w:rFonts w:ascii="Calibri" w:eastAsia="Times New Roman" w:hAnsi="Calibri" w:cs="Calibri"/>
          <w:sz w:val="36"/>
          <w:szCs w:val="36"/>
          <w:lang w:eastAsia="en-GB"/>
        </w:rPr>
        <w:t>Roman Numerals</w:t>
      </w:r>
      <w:r w:rsidR="005F207F">
        <w:rPr>
          <w:rFonts w:ascii="Calibri" w:eastAsia="Times New Roman" w:hAnsi="Calibri" w:cs="Calibri"/>
          <w:sz w:val="36"/>
          <w:szCs w:val="36"/>
          <w:lang w:eastAsia="en-GB"/>
        </w:rPr>
        <w:tab/>
      </w:r>
      <w:r w:rsidR="005F207F">
        <w:rPr>
          <w:rFonts w:ascii="Calibri" w:eastAsia="Times New Roman" w:hAnsi="Calibri" w:cs="Calibri"/>
          <w:sz w:val="36"/>
          <w:szCs w:val="36"/>
          <w:lang w:eastAsia="en-GB"/>
        </w:rPr>
        <w:tab/>
      </w:r>
      <w:r w:rsidR="005F207F">
        <w:rPr>
          <w:rFonts w:ascii="Calibri" w:eastAsia="Times New Roman" w:hAnsi="Calibri" w:cs="Calibri"/>
          <w:sz w:val="36"/>
          <w:szCs w:val="36"/>
          <w:lang w:eastAsia="en-GB"/>
        </w:rPr>
        <w:tab/>
      </w:r>
    </w:p>
    <w:p w14:paraId="02287FC5" w14:textId="432A73F2" w:rsidR="00DA02EA" w:rsidRDefault="00211D31" w:rsidP="00A7510E">
      <w:pPr>
        <w:spacing w:after="0" w:line="240" w:lineRule="auto"/>
        <w:textAlignment w:val="baseline"/>
        <w:rPr>
          <w:rFonts w:ascii="Calibri" w:eastAsia="Times New Roman" w:hAnsi="Calibri" w:cs="Calibri"/>
          <w:sz w:val="40"/>
          <w:szCs w:val="40"/>
          <w:lang w:eastAsia="en-GB"/>
        </w:rPr>
      </w:pPr>
      <w:r w:rsidRPr="0031795B">
        <w:rPr>
          <w:noProof/>
        </w:rPr>
        <w:drawing>
          <wp:anchor distT="0" distB="0" distL="114300" distR="114300" simplePos="0" relativeHeight="251660288" behindDoc="1" locked="0" layoutInCell="1" allowOverlap="1" wp14:anchorId="6DBE3439" wp14:editId="0AE755C2">
            <wp:simplePos x="0" y="0"/>
            <wp:positionH relativeFrom="margin">
              <wp:align>center</wp:align>
            </wp:positionH>
            <wp:positionV relativeFrom="paragraph">
              <wp:posOffset>42737</wp:posOffset>
            </wp:positionV>
            <wp:extent cx="5553075" cy="5410200"/>
            <wp:effectExtent l="0" t="0" r="9525" b="0"/>
            <wp:wrapTight wrapText="bothSides">
              <wp:wrapPolygon edited="0">
                <wp:start x="0" y="0"/>
                <wp:lineTo x="0" y="21524"/>
                <wp:lineTo x="21563" y="21524"/>
                <wp:lineTo x="215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E9354C" w14:textId="2E5CBA96" w:rsidR="0031795B" w:rsidRP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588A3296" w14:textId="4AC0D8D0" w:rsidR="0031795B" w:rsidRP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1028652A" w14:textId="7B621E9C" w:rsidR="0031795B" w:rsidRP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21396364" w14:textId="650E4C11" w:rsidR="0031795B" w:rsidRP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65704F6E" w14:textId="03B07818" w:rsidR="0031795B" w:rsidRP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550B776E" w14:textId="65D70BE1" w:rsidR="0031795B" w:rsidRP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568ECBA9" w14:textId="2ADFC82E" w:rsidR="0031795B" w:rsidRP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5F337A9B" w14:textId="6762F9B2" w:rsidR="0031795B" w:rsidRDefault="0031795B" w:rsidP="0031795B">
      <w:pPr>
        <w:rPr>
          <w:rFonts w:ascii="Calibri" w:eastAsia="Times New Roman" w:hAnsi="Calibri" w:cs="Calibri"/>
          <w:sz w:val="40"/>
          <w:szCs w:val="40"/>
          <w:lang w:eastAsia="en-GB"/>
        </w:rPr>
      </w:pPr>
    </w:p>
    <w:p w14:paraId="1D9ED80F" w14:textId="599B4ECE" w:rsidR="0031795B" w:rsidRDefault="0031795B" w:rsidP="0031795B">
      <w:pPr>
        <w:ind w:left="360"/>
        <w:rPr>
          <w:rFonts w:ascii="Calibri" w:eastAsia="Times New Roman" w:hAnsi="Calibri" w:cs="Calibri"/>
          <w:sz w:val="40"/>
          <w:szCs w:val="40"/>
          <w:lang w:eastAsia="en-GB"/>
        </w:rPr>
      </w:pPr>
      <w:r w:rsidRPr="0031795B">
        <w:rPr>
          <w:rFonts w:ascii="Calibri" w:eastAsia="Times New Roman" w:hAnsi="Calibri" w:cs="Calibri"/>
          <w:sz w:val="40"/>
          <w:szCs w:val="40"/>
          <w:lang w:eastAsia="en-GB"/>
        </w:rPr>
        <w:t>Draw 6</w:t>
      </w:r>
      <w:r>
        <w:rPr>
          <w:rFonts w:ascii="Calibri" w:eastAsia="Times New Roman" w:hAnsi="Calibri" w:cs="Calibri"/>
          <w:sz w:val="40"/>
          <w:szCs w:val="40"/>
          <w:lang w:eastAsia="en-GB"/>
        </w:rPr>
        <w:t xml:space="preserve"> smaller</w:t>
      </w:r>
      <w:r w:rsidRPr="0031795B">
        <w:rPr>
          <w:rFonts w:ascii="Calibri" w:eastAsia="Times New Roman" w:hAnsi="Calibri" w:cs="Calibri"/>
          <w:sz w:val="40"/>
          <w:szCs w:val="40"/>
          <w:lang w:eastAsia="en-GB"/>
        </w:rPr>
        <w:t xml:space="preserve"> clock faces and show the following times.</w:t>
      </w:r>
    </w:p>
    <w:p w14:paraId="2329C09A" w14:textId="52715257" w:rsidR="0031795B" w:rsidRDefault="0031795B" w:rsidP="0031795B">
      <w:pPr>
        <w:pStyle w:val="ListParagraph"/>
        <w:numPr>
          <w:ilvl w:val="0"/>
          <w:numId w:val="16"/>
        </w:numPr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>3 o’clock.</w:t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  <w:t>2. 6 o’clock</w:t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  <w:t xml:space="preserve">3. 9 o’clock </w:t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  <w:t>4. 9.30</w:t>
      </w:r>
    </w:p>
    <w:p w14:paraId="7AE47992" w14:textId="2AA1C9B8" w:rsidR="0031795B" w:rsidRDefault="0031795B" w:rsidP="0031795B">
      <w:pPr>
        <w:pStyle w:val="ListParagraph"/>
        <w:numPr>
          <w:ilvl w:val="0"/>
          <w:numId w:val="17"/>
        </w:numPr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>8.15</w:t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</w:r>
      <w:r>
        <w:rPr>
          <w:rFonts w:ascii="Calibri" w:eastAsia="Times New Roman" w:hAnsi="Calibri" w:cs="Calibri"/>
          <w:sz w:val="24"/>
          <w:szCs w:val="24"/>
          <w:lang w:eastAsia="en-GB"/>
        </w:rPr>
        <w:tab/>
        <w:t>6. 11.25</w:t>
      </w:r>
    </w:p>
    <w:p w14:paraId="0C892C9B" w14:textId="65DB04B5" w:rsidR="00DB1600" w:rsidRDefault="00DB1600" w:rsidP="00DB1600">
      <w:pPr>
        <w:pStyle w:val="ListParagrap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    </w:t>
      </w:r>
    </w:p>
    <w:p w14:paraId="5456CB7A" w14:textId="1951B028" w:rsidR="00DB1600" w:rsidRPr="0031795B" w:rsidRDefault="00DB1600" w:rsidP="00DB1600">
      <w:pPr>
        <w:pStyle w:val="ListParagrap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   </w:t>
      </w:r>
      <w:r w:rsidR="00B35B5F">
        <w:rPr>
          <w:rFonts w:ascii="Calibri" w:eastAsia="Times New Roman" w:hAnsi="Calibri" w:cs="Calibri"/>
          <w:sz w:val="24"/>
          <w:szCs w:val="24"/>
          <w:lang w:eastAsia="en-GB"/>
        </w:rPr>
        <w:tab/>
      </w:r>
      <w:r w:rsidR="00B35B5F">
        <w:rPr>
          <w:rFonts w:ascii="Calibri" w:eastAsia="Times New Roman" w:hAnsi="Calibri" w:cs="Calibri"/>
          <w:sz w:val="24"/>
          <w:szCs w:val="24"/>
          <w:lang w:eastAsia="en-GB"/>
        </w:rPr>
        <w:tab/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 Choose a time of your own and </w:t>
      </w:r>
      <w:r w:rsidR="00B35B5F">
        <w:rPr>
          <w:rFonts w:ascii="Calibri" w:eastAsia="Times New Roman" w:hAnsi="Calibri" w:cs="Calibri"/>
          <w:sz w:val="24"/>
          <w:szCs w:val="24"/>
          <w:lang w:eastAsia="en-GB"/>
        </w:rPr>
        <w:t>show it on a clock.</w:t>
      </w:r>
    </w:p>
    <w:p w14:paraId="09BC0D60" w14:textId="1D151DE5" w:rsidR="0031795B" w:rsidRPr="0031795B" w:rsidRDefault="0031795B" w:rsidP="0031795B">
      <w:pPr>
        <w:pStyle w:val="ListParagraph"/>
        <w:rPr>
          <w:rFonts w:ascii="Calibri" w:eastAsia="Times New Roman" w:hAnsi="Calibri" w:cs="Calibri"/>
          <w:color w:val="FF0000"/>
          <w:sz w:val="24"/>
          <w:szCs w:val="24"/>
          <w:lang w:eastAsia="en-GB"/>
        </w:rPr>
      </w:pPr>
    </w:p>
    <w:p w14:paraId="6BBF78F3" w14:textId="3050CA69" w:rsidR="0031795B" w:rsidRPr="0031795B" w:rsidRDefault="0031795B" w:rsidP="0031795B">
      <w:pPr>
        <w:rPr>
          <w:rFonts w:ascii="Calibri" w:eastAsia="Times New Roman" w:hAnsi="Calibri" w:cs="Calibri"/>
          <w:color w:val="FF0000"/>
          <w:sz w:val="24"/>
          <w:szCs w:val="24"/>
          <w:lang w:eastAsia="en-GB"/>
        </w:rPr>
      </w:pPr>
      <w:r w:rsidRPr="0031795B">
        <w:rPr>
          <w:rFonts w:ascii="Calibri" w:eastAsia="Times New Roman" w:hAnsi="Calibri" w:cs="Calibri"/>
          <w:color w:val="FF0000"/>
          <w:sz w:val="24"/>
          <w:szCs w:val="24"/>
          <w:lang w:eastAsia="en-GB"/>
        </w:rPr>
        <w:t xml:space="preserve">      Remember!</w:t>
      </w:r>
      <w:r>
        <w:rPr>
          <w:rFonts w:ascii="Calibri" w:eastAsia="Times New Roman" w:hAnsi="Calibri" w:cs="Calibri"/>
          <w:color w:val="FF0000"/>
          <w:sz w:val="24"/>
          <w:szCs w:val="24"/>
          <w:lang w:eastAsia="en-GB"/>
        </w:rPr>
        <w:t xml:space="preserve">  Th</w:t>
      </w:r>
      <w:r w:rsidR="00211D31">
        <w:rPr>
          <w:rFonts w:ascii="Calibri" w:eastAsia="Times New Roman" w:hAnsi="Calibri" w:cs="Calibri"/>
          <w:color w:val="FF0000"/>
          <w:sz w:val="24"/>
          <w:szCs w:val="24"/>
          <w:lang w:eastAsia="en-GB"/>
        </w:rPr>
        <w:t xml:space="preserve">e long hand is the minute hand and the </w:t>
      </w:r>
      <w:proofErr w:type="gramStart"/>
      <w:r w:rsidR="00211D31">
        <w:rPr>
          <w:rFonts w:ascii="Calibri" w:eastAsia="Times New Roman" w:hAnsi="Calibri" w:cs="Calibri"/>
          <w:color w:val="FF0000"/>
          <w:sz w:val="24"/>
          <w:szCs w:val="24"/>
          <w:lang w:eastAsia="en-GB"/>
        </w:rPr>
        <w:t>short hand</w:t>
      </w:r>
      <w:proofErr w:type="gramEnd"/>
      <w:r w:rsidR="00211D31">
        <w:rPr>
          <w:rFonts w:ascii="Calibri" w:eastAsia="Times New Roman" w:hAnsi="Calibri" w:cs="Calibri"/>
          <w:color w:val="FF0000"/>
          <w:sz w:val="24"/>
          <w:szCs w:val="24"/>
          <w:lang w:eastAsia="en-GB"/>
        </w:rPr>
        <w:t xml:space="preserve"> the hour hand.</w:t>
      </w:r>
    </w:p>
    <w:p w14:paraId="2685C098" w14:textId="7CBA53AC" w:rsidR="0031795B" w:rsidRDefault="00211D31" w:rsidP="0031795B">
      <w:pPr>
        <w:pStyle w:val="ListParagraph"/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                </w:t>
      </w:r>
      <w:r w:rsidRPr="00211D31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There are 60 minutes in one hour.</w:t>
      </w:r>
      <w:r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 xml:space="preserve"> From X11</w:t>
      </w:r>
      <w:r w:rsidR="00E9721C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,</w:t>
      </w:r>
      <w:r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 xml:space="preserve"> count </w:t>
      </w:r>
      <w:r w:rsidR="00DB1600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clockwise</w:t>
      </w:r>
      <w:r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 xml:space="preserve"> in 5s.</w:t>
      </w:r>
    </w:p>
    <w:p w14:paraId="52DB94BF" w14:textId="35B88DCD" w:rsidR="00000046" w:rsidRPr="00211D31" w:rsidRDefault="00000046" w:rsidP="000667B7">
      <w:pPr>
        <w:pStyle w:val="ListParagraph"/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</w:p>
    <w:p w14:paraId="477C3BB6" w14:textId="09F533B8" w:rsidR="00B35B5F" w:rsidRPr="00000046" w:rsidRDefault="00D556F2" w:rsidP="000667B7">
      <w:pPr>
        <w:rPr>
          <w:rFonts w:ascii="Calibri" w:eastAsia="Times New Roman" w:hAnsi="Calibri" w:cs="Calibri"/>
          <w:sz w:val="28"/>
          <w:szCs w:val="28"/>
          <w:u w:val="single"/>
          <w:lang w:eastAsia="en-GB"/>
        </w:rPr>
      </w:pPr>
      <w:r>
        <w:rPr>
          <w:rFonts w:ascii="Calibri" w:eastAsia="Times New Roman" w:hAnsi="Calibri" w:cs="Calibri"/>
          <w:noProof/>
          <w:sz w:val="28"/>
          <w:szCs w:val="28"/>
          <w:lang w:eastAsia="en-GB"/>
        </w:rPr>
        <w:drawing>
          <wp:anchor distT="0" distB="0" distL="114300" distR="114300" simplePos="0" relativeHeight="251663360" behindDoc="1" locked="0" layoutInCell="1" allowOverlap="1" wp14:anchorId="4BE8F7B2" wp14:editId="67C60764">
            <wp:simplePos x="0" y="0"/>
            <wp:positionH relativeFrom="column">
              <wp:posOffset>5071925</wp:posOffset>
            </wp:positionH>
            <wp:positionV relativeFrom="paragraph">
              <wp:posOffset>219530</wp:posOffset>
            </wp:positionV>
            <wp:extent cx="1292860" cy="1172845"/>
            <wp:effectExtent l="0" t="0" r="2540" b="8255"/>
            <wp:wrapTight wrapText="bothSides">
              <wp:wrapPolygon edited="0">
                <wp:start x="6365" y="0"/>
                <wp:lineTo x="5411" y="702"/>
                <wp:lineTo x="637" y="5613"/>
                <wp:lineTo x="0" y="7718"/>
                <wp:lineTo x="0" y="11578"/>
                <wp:lineTo x="1910" y="17191"/>
                <wp:lineTo x="1910" y="17542"/>
                <wp:lineTo x="8912" y="21401"/>
                <wp:lineTo x="11776" y="21401"/>
                <wp:lineTo x="13049" y="21050"/>
                <wp:lineTo x="19415" y="17893"/>
                <wp:lineTo x="19415" y="17191"/>
                <wp:lineTo x="21324" y="11578"/>
                <wp:lineTo x="21324" y="8069"/>
                <wp:lineTo x="20369" y="4912"/>
                <wp:lineTo x="15277" y="351"/>
                <wp:lineTo x="14004" y="0"/>
                <wp:lineTo x="6365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60" cy="1172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noProof/>
          <w:sz w:val="28"/>
          <w:szCs w:val="28"/>
          <w:lang w:eastAsia="en-GB"/>
        </w:rPr>
        <w:drawing>
          <wp:anchor distT="0" distB="0" distL="114300" distR="114300" simplePos="0" relativeHeight="251664384" behindDoc="1" locked="0" layoutInCell="1" allowOverlap="1" wp14:anchorId="2DCD7FDF" wp14:editId="04471E7E">
            <wp:simplePos x="0" y="0"/>
            <wp:positionH relativeFrom="margin">
              <wp:posOffset>3234905</wp:posOffset>
            </wp:positionH>
            <wp:positionV relativeFrom="paragraph">
              <wp:posOffset>236783</wp:posOffset>
            </wp:positionV>
            <wp:extent cx="1511935" cy="1138555"/>
            <wp:effectExtent l="0" t="0" r="0" b="4445"/>
            <wp:wrapTight wrapText="bothSides">
              <wp:wrapPolygon edited="0">
                <wp:start x="0" y="0"/>
                <wp:lineTo x="0" y="21323"/>
                <wp:lineTo x="21228" y="21323"/>
                <wp:lineTo x="2122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35" cy="1138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5B5F" w:rsidRPr="00000046">
        <w:rPr>
          <w:rFonts w:ascii="Calibri" w:eastAsia="Times New Roman" w:hAnsi="Calibri" w:cs="Calibri"/>
          <w:sz w:val="28"/>
          <w:szCs w:val="28"/>
          <w:u w:val="single"/>
          <w:lang w:eastAsia="en-GB"/>
        </w:rPr>
        <w:t>More Roman Numerals</w:t>
      </w:r>
      <w:r w:rsidR="00EE4D40">
        <w:rPr>
          <w:rFonts w:ascii="Calibri" w:eastAsia="Times New Roman" w:hAnsi="Calibri" w:cs="Calibri"/>
          <w:sz w:val="28"/>
          <w:szCs w:val="28"/>
          <w:u w:val="single"/>
          <w:lang w:eastAsia="en-GB"/>
        </w:rPr>
        <w:t xml:space="preserve"> to learn</w:t>
      </w:r>
    </w:p>
    <w:p w14:paraId="50D0C2B5" w14:textId="6E1DA62D" w:rsidR="00E90471" w:rsidRDefault="00E90471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 w:rsidRPr="00E90471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20 </w:t>
      </w:r>
      <w:r w:rsidRPr="00E90471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ab/>
        <w:t>XX</w:t>
      </w: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ab/>
      </w: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ab/>
      </w: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ab/>
      </w:r>
      <w:r w:rsidRPr="00E90471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>100</w:t>
      </w:r>
      <w:r w:rsidRPr="00E90471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ab/>
        <w:t>C</w:t>
      </w:r>
    </w:p>
    <w:p w14:paraId="71EE3698" w14:textId="66CB0216" w:rsidR="00E90471" w:rsidRPr="00913D0B" w:rsidRDefault="00E90471" w:rsidP="000667B7">
      <w:pPr>
        <w:rPr>
          <w:rFonts w:ascii="Calibri" w:eastAsia="Times New Roman" w:hAnsi="Calibri" w:cs="Calibri"/>
          <w:color w:val="0070C0"/>
          <w:sz w:val="28"/>
          <w:szCs w:val="28"/>
          <w:lang w:eastAsia="en-GB"/>
        </w:rPr>
      </w:pPr>
      <w:r w:rsidRPr="00E90471">
        <w:rPr>
          <w:rFonts w:ascii="Calibri" w:eastAsia="Times New Roman" w:hAnsi="Calibri" w:cs="Calibri"/>
          <w:color w:val="0070C0"/>
          <w:sz w:val="28"/>
          <w:szCs w:val="28"/>
          <w:lang w:eastAsia="en-GB"/>
        </w:rPr>
        <w:t xml:space="preserve">30 </w:t>
      </w:r>
      <w:r w:rsidRPr="00E90471">
        <w:rPr>
          <w:rFonts w:ascii="Calibri" w:eastAsia="Times New Roman" w:hAnsi="Calibri" w:cs="Calibri"/>
          <w:color w:val="0070C0"/>
          <w:sz w:val="28"/>
          <w:szCs w:val="28"/>
          <w:lang w:eastAsia="en-GB"/>
        </w:rPr>
        <w:tab/>
        <w:t>XXX</w:t>
      </w:r>
      <w:r w:rsidRPr="00E90471">
        <w:rPr>
          <w:rFonts w:ascii="Calibri" w:eastAsia="Times New Roman" w:hAnsi="Calibri" w:cs="Calibri"/>
          <w:sz w:val="28"/>
          <w:szCs w:val="28"/>
          <w:lang w:eastAsia="en-GB"/>
        </w:rPr>
        <w:tab/>
      </w:r>
      <w:r w:rsidR="00913D0B">
        <w:rPr>
          <w:rFonts w:ascii="Calibri" w:eastAsia="Times New Roman" w:hAnsi="Calibri" w:cs="Calibri"/>
          <w:sz w:val="28"/>
          <w:szCs w:val="28"/>
          <w:lang w:eastAsia="en-GB"/>
        </w:rPr>
        <w:tab/>
      </w:r>
      <w:r w:rsidR="00913D0B">
        <w:rPr>
          <w:rFonts w:ascii="Calibri" w:eastAsia="Times New Roman" w:hAnsi="Calibri" w:cs="Calibri"/>
          <w:sz w:val="28"/>
          <w:szCs w:val="28"/>
          <w:lang w:eastAsia="en-GB"/>
        </w:rPr>
        <w:tab/>
      </w:r>
      <w:r w:rsidR="00913D0B" w:rsidRPr="00913D0B">
        <w:rPr>
          <w:rFonts w:ascii="Calibri" w:eastAsia="Times New Roman" w:hAnsi="Calibri" w:cs="Calibri"/>
          <w:color w:val="0070C0"/>
          <w:sz w:val="28"/>
          <w:szCs w:val="28"/>
          <w:lang w:eastAsia="en-GB"/>
        </w:rPr>
        <w:t>500     D</w:t>
      </w:r>
    </w:p>
    <w:p w14:paraId="54D892BA" w14:textId="36A44594" w:rsidR="0072749D" w:rsidRDefault="00E90471" w:rsidP="000667B7">
      <w:pPr>
        <w:rPr>
          <w:rFonts w:ascii="Calibri" w:eastAsia="Times New Roman" w:hAnsi="Calibri" w:cs="Calibri"/>
          <w:color w:val="7030A0"/>
          <w:sz w:val="28"/>
          <w:szCs w:val="28"/>
          <w:lang w:eastAsia="en-GB"/>
        </w:rPr>
      </w:pPr>
      <w:r w:rsidRPr="00E90471">
        <w:rPr>
          <w:rFonts w:ascii="Calibri" w:eastAsia="Times New Roman" w:hAnsi="Calibri" w:cs="Calibri"/>
          <w:color w:val="7030A0"/>
          <w:sz w:val="28"/>
          <w:szCs w:val="28"/>
          <w:lang w:eastAsia="en-GB"/>
        </w:rPr>
        <w:t>50</w:t>
      </w:r>
      <w:r w:rsidRPr="00E90471">
        <w:rPr>
          <w:rFonts w:ascii="Calibri" w:eastAsia="Times New Roman" w:hAnsi="Calibri" w:cs="Calibri"/>
          <w:color w:val="7030A0"/>
          <w:sz w:val="28"/>
          <w:szCs w:val="28"/>
          <w:lang w:eastAsia="en-GB"/>
        </w:rPr>
        <w:tab/>
        <w:t>L</w:t>
      </w:r>
      <w:r w:rsidRPr="00E90471">
        <w:rPr>
          <w:rFonts w:ascii="Calibri" w:eastAsia="Times New Roman" w:hAnsi="Calibri" w:cs="Calibri"/>
          <w:color w:val="7030A0"/>
          <w:sz w:val="28"/>
          <w:szCs w:val="28"/>
          <w:lang w:eastAsia="en-GB"/>
        </w:rPr>
        <w:tab/>
      </w:r>
      <w:r w:rsidRPr="00E90471">
        <w:rPr>
          <w:rFonts w:ascii="Calibri" w:eastAsia="Times New Roman" w:hAnsi="Calibri" w:cs="Calibri"/>
          <w:sz w:val="28"/>
          <w:szCs w:val="28"/>
          <w:lang w:eastAsia="en-GB"/>
        </w:rPr>
        <w:tab/>
      </w:r>
      <w:r w:rsidR="00913D0B">
        <w:rPr>
          <w:rFonts w:ascii="Calibri" w:eastAsia="Times New Roman" w:hAnsi="Calibri" w:cs="Calibri"/>
          <w:sz w:val="28"/>
          <w:szCs w:val="28"/>
          <w:lang w:eastAsia="en-GB"/>
        </w:rPr>
        <w:t xml:space="preserve">         </w:t>
      </w:r>
      <w:r w:rsidRPr="00E90471">
        <w:rPr>
          <w:rFonts w:ascii="Calibri" w:eastAsia="Times New Roman" w:hAnsi="Calibri" w:cs="Calibri"/>
          <w:color w:val="7030A0"/>
          <w:sz w:val="28"/>
          <w:szCs w:val="28"/>
          <w:lang w:eastAsia="en-GB"/>
        </w:rPr>
        <w:t>1000</w:t>
      </w:r>
      <w:r w:rsidRPr="00E90471">
        <w:rPr>
          <w:rFonts w:ascii="Calibri" w:eastAsia="Times New Roman" w:hAnsi="Calibri" w:cs="Calibri"/>
          <w:color w:val="7030A0"/>
          <w:sz w:val="28"/>
          <w:szCs w:val="28"/>
          <w:lang w:eastAsia="en-GB"/>
        </w:rPr>
        <w:tab/>
        <w:t>M</w:t>
      </w:r>
      <w:r w:rsidR="0072749D">
        <w:rPr>
          <w:rFonts w:ascii="Calibri" w:eastAsia="Times New Roman" w:hAnsi="Calibri" w:cs="Calibri"/>
          <w:color w:val="7030A0"/>
          <w:sz w:val="28"/>
          <w:szCs w:val="28"/>
          <w:lang w:eastAsia="en-GB"/>
        </w:rPr>
        <w:t xml:space="preserve">  </w:t>
      </w:r>
    </w:p>
    <w:p w14:paraId="4D0D40EE" w14:textId="605CC17C" w:rsidR="00B35B5F" w:rsidRDefault="008B0513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 w:rsidRPr="008B0513"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0815F34E" wp14:editId="38A7AC63">
            <wp:simplePos x="0" y="0"/>
            <wp:positionH relativeFrom="margin">
              <wp:posOffset>86264</wp:posOffset>
            </wp:positionH>
            <wp:positionV relativeFrom="paragraph">
              <wp:posOffset>0</wp:posOffset>
            </wp:positionV>
            <wp:extent cx="3070860" cy="4539615"/>
            <wp:effectExtent l="0" t="0" r="0" b="0"/>
            <wp:wrapTight wrapText="bothSides">
              <wp:wrapPolygon edited="0">
                <wp:start x="0" y="0"/>
                <wp:lineTo x="0" y="21482"/>
                <wp:lineTo x="21439" y="21482"/>
                <wp:lineTo x="2143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860" cy="4539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sz w:val="28"/>
          <w:szCs w:val="28"/>
          <w:lang w:eastAsia="en-GB"/>
        </w:rPr>
        <w:t xml:space="preserve">  </w:t>
      </w:r>
      <w:r>
        <w:rPr>
          <w:rFonts w:ascii="Calibri" w:eastAsia="Times New Roman" w:hAnsi="Calibri" w:cs="Calibri"/>
          <w:sz w:val="28"/>
          <w:szCs w:val="28"/>
          <w:lang w:eastAsia="en-GB"/>
        </w:rPr>
        <w:tab/>
      </w:r>
      <w:r>
        <w:rPr>
          <w:rFonts w:ascii="Calibri" w:eastAsia="Times New Roman" w:hAnsi="Calibri" w:cs="Calibri"/>
          <w:sz w:val="28"/>
          <w:szCs w:val="28"/>
          <w:lang w:eastAsia="en-GB"/>
        </w:rPr>
        <w:tab/>
      </w:r>
      <w:r w:rsidR="00CB040E" w:rsidRPr="00CB040E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Science </w:t>
      </w:r>
      <w:r w:rsidR="004D0E88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>–</w:t>
      </w:r>
      <w:r w:rsidR="00CB040E" w:rsidRPr="00CB040E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Space</w:t>
      </w:r>
    </w:p>
    <w:p w14:paraId="51E6DF6C" w14:textId="54EEA030" w:rsidR="004D0E88" w:rsidRDefault="004D0E88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If you want to find out more about space</w:t>
      </w:r>
    </w:p>
    <w:p w14:paraId="12C45B3C" w14:textId="0820933D" w:rsidR="004D0E88" w:rsidRDefault="004D0E88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</w:t>
      </w:r>
      <w:r w:rsidR="0081755F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</w:t>
      </w: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missions or space have a look on the </w:t>
      </w:r>
    </w:p>
    <w:p w14:paraId="5B1D6CBA" w14:textId="1C81EBC9" w:rsidR="0081755F" w:rsidRDefault="004D0E88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 </w:t>
      </w:r>
      <w:r w:rsidR="0081755F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>NASA website.</w:t>
      </w:r>
    </w:p>
    <w:p w14:paraId="116B48A8" w14:textId="5C56958B" w:rsidR="004D0E88" w:rsidRDefault="0081755F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 xml:space="preserve">   </w:t>
      </w:r>
      <w:r w:rsidR="004D0E88" w:rsidRPr="0081755F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(N</w:t>
      </w:r>
      <w:r w:rsidRPr="0081755F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ational Aeronautics and S</w:t>
      </w:r>
      <w:r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 xml:space="preserve">pace </w:t>
      </w:r>
      <w:r w:rsidRPr="0081755F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Administration)</w:t>
      </w:r>
    </w:p>
    <w:p w14:paraId="00B3DB2E" w14:textId="77777777" w:rsidR="0081755F" w:rsidRDefault="0081755F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</w:p>
    <w:p w14:paraId="09F8AA1E" w14:textId="77777777" w:rsidR="00E43108" w:rsidRDefault="00E43108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</w:p>
    <w:p w14:paraId="6C191D51" w14:textId="175419B9" w:rsidR="00757138" w:rsidRPr="00E43108" w:rsidRDefault="00757138" w:rsidP="000667B7">
      <w:pPr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      </w:t>
      </w:r>
      <w:r w:rsidR="007C0946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</w:t>
      </w:r>
      <w:r w:rsidR="00E43108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 xml:space="preserve">Explore Earth, the </w:t>
      </w:r>
      <w:proofErr w:type="gramStart"/>
      <w:r w:rsidR="00E43108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sun</w:t>
      </w:r>
      <w:proofErr w:type="gramEnd"/>
      <w:r w:rsidR="00E43108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 xml:space="preserve"> and other planets.</w:t>
      </w:r>
    </w:p>
    <w:p w14:paraId="3A885A72" w14:textId="32FCAFC1" w:rsidR="00757138" w:rsidRDefault="007C0946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</w:t>
      </w:r>
      <w:r w:rsidR="00E43108"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        </w:t>
      </w:r>
      <w:hyperlink r:id="rId19" w:history="1">
        <w:r w:rsidR="00E43108" w:rsidRPr="00D76DD8">
          <w:rPr>
            <w:rStyle w:val="Hyperlink"/>
          </w:rPr>
          <w:t>https://spaceplace.nasa.gov/menu/sun/</w:t>
        </w:r>
      </w:hyperlink>
    </w:p>
    <w:p w14:paraId="727A5629" w14:textId="77777777" w:rsidR="00E43108" w:rsidRDefault="00E43108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       </w:t>
      </w:r>
    </w:p>
    <w:p w14:paraId="20FEC6FA" w14:textId="7FB38722" w:rsidR="00757138" w:rsidRPr="00E43108" w:rsidRDefault="00E43108" w:rsidP="000667B7">
      <w:pPr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  <w:r>
        <w:rPr>
          <w:rFonts w:ascii="Calibri" w:eastAsia="Times New Roman" w:hAnsi="Calibri" w:cs="Calibri"/>
          <w:color w:val="00B050"/>
          <w:sz w:val="28"/>
          <w:szCs w:val="28"/>
          <w:lang w:eastAsia="en-GB"/>
        </w:rPr>
        <w:t xml:space="preserve">                      </w:t>
      </w:r>
      <w:r w:rsidRPr="00E43108">
        <w:rPr>
          <w:rFonts w:ascii="Calibri" w:eastAsia="Times New Roman" w:hAnsi="Calibri" w:cs="Calibri"/>
          <w:color w:val="00B050"/>
          <w:sz w:val="24"/>
          <w:szCs w:val="24"/>
          <w:lang w:eastAsia="en-GB"/>
        </w:rPr>
        <w:t>Activities to do at home</w:t>
      </w:r>
    </w:p>
    <w:p w14:paraId="7408208E" w14:textId="1EC65EAD" w:rsidR="00861EE8" w:rsidRDefault="00861EE8" w:rsidP="000667B7">
      <w:pPr>
        <w:rPr>
          <w:rFonts w:ascii="Calibri" w:eastAsia="Times New Roman" w:hAnsi="Calibri" w:cs="Calibri"/>
          <w:color w:val="00B050"/>
          <w:sz w:val="28"/>
          <w:szCs w:val="28"/>
          <w:lang w:eastAsia="en-GB"/>
        </w:rPr>
      </w:pPr>
      <w:r>
        <w:t xml:space="preserve"> </w:t>
      </w:r>
      <w:r w:rsidR="00E43108">
        <w:tab/>
      </w:r>
      <w:hyperlink r:id="rId20" w:history="1">
        <w:r w:rsidRPr="00861EE8">
          <w:rPr>
            <w:color w:val="0000FF"/>
            <w:u w:val="single"/>
          </w:rPr>
          <w:t>ww.nasa.gov/stem-at-home-for-students-k-</w:t>
        </w:r>
        <w:r>
          <w:rPr>
            <w:color w:val="0000FF"/>
            <w:u w:val="single"/>
          </w:rPr>
          <w:t xml:space="preserve"> </w:t>
        </w:r>
        <w:r w:rsidRPr="00861EE8">
          <w:rPr>
            <w:color w:val="0000FF"/>
            <w:u w:val="single"/>
          </w:rPr>
          <w:t>4.html</w:t>
        </w:r>
      </w:hyperlink>
    </w:p>
    <w:p w14:paraId="06388CFF" w14:textId="51096DF2" w:rsidR="00861EE8" w:rsidRDefault="00861EE8" w:rsidP="00757138">
      <w:pPr>
        <w:tabs>
          <w:tab w:val="left" w:pos="1413"/>
        </w:tabs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</w:p>
    <w:p w14:paraId="71CBAE82" w14:textId="2DF2B866" w:rsidR="003B5729" w:rsidRDefault="003B5729" w:rsidP="00757138">
      <w:pPr>
        <w:tabs>
          <w:tab w:val="left" w:pos="1413"/>
        </w:tabs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</w:p>
    <w:p w14:paraId="5398EE9B" w14:textId="2D068A13" w:rsidR="003B5729" w:rsidRDefault="003B5729" w:rsidP="00757138">
      <w:pPr>
        <w:tabs>
          <w:tab w:val="left" w:pos="1413"/>
        </w:tabs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</w:p>
    <w:p w14:paraId="6EEBC59A" w14:textId="6608A8D1" w:rsidR="003B5729" w:rsidRDefault="003B5729" w:rsidP="00757138">
      <w:pPr>
        <w:tabs>
          <w:tab w:val="left" w:pos="1413"/>
        </w:tabs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</w:p>
    <w:p w14:paraId="75414E23" w14:textId="655F8A5A" w:rsidR="003B5729" w:rsidRDefault="003B5729" w:rsidP="00757138">
      <w:pPr>
        <w:tabs>
          <w:tab w:val="left" w:pos="1413"/>
        </w:tabs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</w:p>
    <w:p w14:paraId="1D4B7F6E" w14:textId="7464658A" w:rsidR="003B5729" w:rsidRDefault="003B5729" w:rsidP="00757138">
      <w:pPr>
        <w:tabs>
          <w:tab w:val="left" w:pos="1413"/>
        </w:tabs>
        <w:rPr>
          <w:rFonts w:ascii="Calibri" w:eastAsia="Times New Roman" w:hAnsi="Calibri" w:cs="Calibri"/>
          <w:color w:val="00B050"/>
          <w:sz w:val="24"/>
          <w:szCs w:val="24"/>
          <w:lang w:eastAsia="en-GB"/>
        </w:rPr>
      </w:pPr>
    </w:p>
    <w:p w14:paraId="4A986362" w14:textId="7E92142D" w:rsidR="003B5729" w:rsidRDefault="003B5729" w:rsidP="003B5729">
      <w:pPr>
        <w:tabs>
          <w:tab w:val="left" w:pos="1413"/>
        </w:tabs>
        <w:jc w:val="center"/>
        <w:rPr>
          <w:rFonts w:ascii="Calibri" w:eastAsia="Times New Roman" w:hAnsi="Calibri" w:cs="Calibri"/>
          <w:i/>
          <w:iCs/>
          <w:color w:val="0070C0"/>
          <w:sz w:val="28"/>
          <w:szCs w:val="28"/>
          <w:lang w:eastAsia="en-GB"/>
        </w:rPr>
      </w:pPr>
      <w:r w:rsidRPr="00AB7E57">
        <w:rPr>
          <w:rFonts w:ascii="Calibri" w:eastAsia="Times New Roman" w:hAnsi="Calibri" w:cs="Calibri"/>
          <w:i/>
          <w:iCs/>
          <w:color w:val="0070C0"/>
          <w:sz w:val="28"/>
          <w:szCs w:val="28"/>
          <w:lang w:eastAsia="en-GB"/>
        </w:rPr>
        <w:t>Remember to keep reading every day</w:t>
      </w:r>
      <w:r w:rsidR="00AB7E57">
        <w:rPr>
          <w:rFonts w:ascii="Calibri" w:eastAsia="Times New Roman" w:hAnsi="Calibri" w:cs="Calibri"/>
          <w:i/>
          <w:iCs/>
          <w:color w:val="0070C0"/>
          <w:sz w:val="28"/>
          <w:szCs w:val="28"/>
          <w:lang w:eastAsia="en-GB"/>
        </w:rPr>
        <w:t>,</w:t>
      </w:r>
      <w:r w:rsidRPr="00AB7E57">
        <w:rPr>
          <w:rFonts w:ascii="Calibri" w:eastAsia="Times New Roman" w:hAnsi="Calibri" w:cs="Calibri"/>
          <w:i/>
          <w:iCs/>
          <w:color w:val="0070C0"/>
          <w:sz w:val="28"/>
          <w:szCs w:val="28"/>
          <w:lang w:eastAsia="en-GB"/>
        </w:rPr>
        <w:t xml:space="preserve"> for at least 10 minutes.</w:t>
      </w:r>
    </w:p>
    <w:p w14:paraId="451CEFD1" w14:textId="6595F1C8" w:rsidR="004A5F3A" w:rsidRPr="004A5F3A" w:rsidRDefault="004A5F3A" w:rsidP="003B5729">
      <w:pPr>
        <w:tabs>
          <w:tab w:val="left" w:pos="1413"/>
        </w:tabs>
        <w:jc w:val="center"/>
        <w:rPr>
          <w:rFonts w:ascii="Calibri" w:eastAsia="Times New Roman" w:hAnsi="Calibri" w:cs="Calibri"/>
          <w:i/>
          <w:iCs/>
          <w:color w:val="ED7D31" w:themeColor="accent2"/>
          <w:sz w:val="28"/>
          <w:szCs w:val="28"/>
          <w:lang w:eastAsia="en-GB"/>
        </w:rPr>
      </w:pPr>
      <w:r w:rsidRPr="004A5F3A">
        <w:rPr>
          <w:rFonts w:ascii="Calibri" w:eastAsia="Times New Roman" w:hAnsi="Calibri" w:cs="Calibri"/>
          <w:i/>
          <w:iCs/>
          <w:color w:val="ED7D31" w:themeColor="accent2"/>
          <w:sz w:val="28"/>
          <w:szCs w:val="28"/>
          <w:lang w:eastAsia="en-GB"/>
        </w:rPr>
        <w:t>Continue to practi</w:t>
      </w:r>
      <w:r>
        <w:rPr>
          <w:rFonts w:ascii="Calibri" w:eastAsia="Times New Roman" w:hAnsi="Calibri" w:cs="Calibri"/>
          <w:i/>
          <w:iCs/>
          <w:color w:val="ED7D31" w:themeColor="accent2"/>
          <w:sz w:val="28"/>
          <w:szCs w:val="28"/>
          <w:lang w:eastAsia="en-GB"/>
        </w:rPr>
        <w:t>c</w:t>
      </w:r>
      <w:r w:rsidRPr="004A5F3A">
        <w:rPr>
          <w:rFonts w:ascii="Calibri" w:eastAsia="Times New Roman" w:hAnsi="Calibri" w:cs="Calibri"/>
          <w:i/>
          <w:iCs/>
          <w:color w:val="ED7D31" w:themeColor="accent2"/>
          <w:sz w:val="28"/>
          <w:szCs w:val="28"/>
          <w:lang w:eastAsia="en-GB"/>
        </w:rPr>
        <w:t>e your times tables facts</w:t>
      </w:r>
    </w:p>
    <w:sectPr w:rsidR="004A5F3A" w:rsidRPr="004A5F3A" w:rsidSect="00540A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77DE8"/>
    <w:multiLevelType w:val="hybridMultilevel"/>
    <w:tmpl w:val="09FA352A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0A395CBA"/>
    <w:multiLevelType w:val="hybridMultilevel"/>
    <w:tmpl w:val="69AC7B78"/>
    <w:lvl w:ilvl="0" w:tplc="DE3E96F2">
      <w:numFmt w:val="bullet"/>
      <w:lvlText w:val="-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B448F2"/>
    <w:multiLevelType w:val="hybridMultilevel"/>
    <w:tmpl w:val="638C7C7E"/>
    <w:lvl w:ilvl="0" w:tplc="08090001">
      <w:start w:val="1"/>
      <w:numFmt w:val="bullet"/>
      <w:lvlText w:val=""/>
      <w:lvlJc w:val="left"/>
      <w:pPr>
        <w:ind w:left="12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37" w:hanging="360"/>
      </w:pPr>
      <w:rPr>
        <w:rFonts w:ascii="Wingdings" w:hAnsi="Wingdings" w:hint="default"/>
      </w:rPr>
    </w:lvl>
  </w:abstractNum>
  <w:abstractNum w:abstractNumId="3" w15:restartNumberingAfterBreak="0">
    <w:nsid w:val="14565947"/>
    <w:multiLevelType w:val="hybridMultilevel"/>
    <w:tmpl w:val="2F6CD23C"/>
    <w:lvl w:ilvl="0" w:tplc="D59A15C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7D8611C"/>
    <w:multiLevelType w:val="hybridMultilevel"/>
    <w:tmpl w:val="0BD658BE"/>
    <w:lvl w:ilvl="0" w:tplc="F26825D6">
      <w:numFmt w:val="bullet"/>
      <w:lvlText w:val="-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AA71DE6"/>
    <w:multiLevelType w:val="hybridMultilevel"/>
    <w:tmpl w:val="5136F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2502F0"/>
    <w:multiLevelType w:val="hybridMultilevel"/>
    <w:tmpl w:val="69BA6F08"/>
    <w:lvl w:ilvl="0" w:tplc="A1FA9FC2">
      <w:numFmt w:val="bullet"/>
      <w:lvlText w:val="-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F6868B9"/>
    <w:multiLevelType w:val="hybridMultilevel"/>
    <w:tmpl w:val="40846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D4AC3"/>
    <w:multiLevelType w:val="hybridMultilevel"/>
    <w:tmpl w:val="076882C4"/>
    <w:lvl w:ilvl="0" w:tplc="5B7E7CD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3AC26D17"/>
    <w:multiLevelType w:val="multilevel"/>
    <w:tmpl w:val="C846D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F076E2"/>
    <w:multiLevelType w:val="hybridMultilevel"/>
    <w:tmpl w:val="DECE4014"/>
    <w:lvl w:ilvl="0" w:tplc="773CBA5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45C855B4"/>
    <w:multiLevelType w:val="multilevel"/>
    <w:tmpl w:val="1EAC3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73921D5"/>
    <w:multiLevelType w:val="hybridMultilevel"/>
    <w:tmpl w:val="5B76263C"/>
    <w:lvl w:ilvl="0" w:tplc="BBB464F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4D6C7A7B"/>
    <w:multiLevelType w:val="hybridMultilevel"/>
    <w:tmpl w:val="ED685C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0E0C89"/>
    <w:multiLevelType w:val="hybridMultilevel"/>
    <w:tmpl w:val="FB3CB2A4"/>
    <w:lvl w:ilvl="0" w:tplc="F6E40F0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07FD5"/>
    <w:multiLevelType w:val="hybridMultilevel"/>
    <w:tmpl w:val="41248B58"/>
    <w:lvl w:ilvl="0" w:tplc="65389DE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6B723E78"/>
    <w:multiLevelType w:val="hybridMultilevel"/>
    <w:tmpl w:val="A80201E0"/>
    <w:lvl w:ilvl="0" w:tplc="C36C877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6EC01BAE"/>
    <w:multiLevelType w:val="hybridMultilevel"/>
    <w:tmpl w:val="9C6C849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073CD5"/>
    <w:multiLevelType w:val="multilevel"/>
    <w:tmpl w:val="D82CB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BDE4584"/>
    <w:multiLevelType w:val="hybridMultilevel"/>
    <w:tmpl w:val="09BCBCE6"/>
    <w:lvl w:ilvl="0" w:tplc="C342592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7C105602"/>
    <w:multiLevelType w:val="hybridMultilevel"/>
    <w:tmpl w:val="AEC68D68"/>
    <w:lvl w:ilvl="0" w:tplc="EFFAF09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 w15:restartNumberingAfterBreak="0">
    <w:nsid w:val="7DFF694F"/>
    <w:multiLevelType w:val="hybridMultilevel"/>
    <w:tmpl w:val="F446D5EC"/>
    <w:lvl w:ilvl="0" w:tplc="2A68562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7F1C342C"/>
    <w:multiLevelType w:val="hybridMultilevel"/>
    <w:tmpl w:val="73B2FAF0"/>
    <w:lvl w:ilvl="0" w:tplc="E4787882">
      <w:numFmt w:val="bullet"/>
      <w:lvlText w:val="-"/>
      <w:lvlJc w:val="left"/>
      <w:pPr>
        <w:ind w:left="46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4"/>
  </w:num>
  <w:num w:numId="4">
    <w:abstractNumId w:val="22"/>
  </w:num>
  <w:num w:numId="5">
    <w:abstractNumId w:val="7"/>
  </w:num>
  <w:num w:numId="6">
    <w:abstractNumId w:val="8"/>
  </w:num>
  <w:num w:numId="7">
    <w:abstractNumId w:val="20"/>
  </w:num>
  <w:num w:numId="8">
    <w:abstractNumId w:val="10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  <w:num w:numId="13">
    <w:abstractNumId w:val="16"/>
  </w:num>
  <w:num w:numId="14">
    <w:abstractNumId w:val="15"/>
  </w:num>
  <w:num w:numId="15">
    <w:abstractNumId w:val="5"/>
  </w:num>
  <w:num w:numId="16">
    <w:abstractNumId w:val="13"/>
  </w:num>
  <w:num w:numId="17">
    <w:abstractNumId w:val="17"/>
  </w:num>
  <w:num w:numId="18">
    <w:abstractNumId w:val="2"/>
  </w:num>
  <w:num w:numId="19">
    <w:abstractNumId w:val="19"/>
  </w:num>
  <w:num w:numId="20">
    <w:abstractNumId w:val="3"/>
  </w:num>
  <w:num w:numId="21">
    <w:abstractNumId w:val="21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NDY1NzA0srAwNjRS0lEKTi0uzszPAykwrAUAp+qenywAAAA="/>
  </w:docVars>
  <w:rsids>
    <w:rsidRoot w:val="00540AB4"/>
    <w:rsid w:val="00000046"/>
    <w:rsid w:val="0000444F"/>
    <w:rsid w:val="0001106B"/>
    <w:rsid w:val="0001194A"/>
    <w:rsid w:val="00017713"/>
    <w:rsid w:val="000236CC"/>
    <w:rsid w:val="0002630A"/>
    <w:rsid w:val="0002744A"/>
    <w:rsid w:val="00032443"/>
    <w:rsid w:val="0003463C"/>
    <w:rsid w:val="0003641A"/>
    <w:rsid w:val="00037023"/>
    <w:rsid w:val="000458B5"/>
    <w:rsid w:val="0004669D"/>
    <w:rsid w:val="000506E9"/>
    <w:rsid w:val="00063620"/>
    <w:rsid w:val="00064D62"/>
    <w:rsid w:val="000667B7"/>
    <w:rsid w:val="00066C61"/>
    <w:rsid w:val="00072186"/>
    <w:rsid w:val="0007255F"/>
    <w:rsid w:val="00073CBC"/>
    <w:rsid w:val="00076556"/>
    <w:rsid w:val="00083E96"/>
    <w:rsid w:val="00095321"/>
    <w:rsid w:val="000A356F"/>
    <w:rsid w:val="000B7C6D"/>
    <w:rsid w:val="000C59B0"/>
    <w:rsid w:val="000F2C96"/>
    <w:rsid w:val="000F796F"/>
    <w:rsid w:val="00106806"/>
    <w:rsid w:val="00115C7B"/>
    <w:rsid w:val="00126207"/>
    <w:rsid w:val="00126339"/>
    <w:rsid w:val="00135617"/>
    <w:rsid w:val="00136166"/>
    <w:rsid w:val="00146E8A"/>
    <w:rsid w:val="00163B8A"/>
    <w:rsid w:val="00165529"/>
    <w:rsid w:val="0016743F"/>
    <w:rsid w:val="0017049B"/>
    <w:rsid w:val="001725D6"/>
    <w:rsid w:val="001730FC"/>
    <w:rsid w:val="00174EF2"/>
    <w:rsid w:val="00175718"/>
    <w:rsid w:val="00175E78"/>
    <w:rsid w:val="00175EBC"/>
    <w:rsid w:val="001862FC"/>
    <w:rsid w:val="0019187E"/>
    <w:rsid w:val="00194111"/>
    <w:rsid w:val="001A4EEA"/>
    <w:rsid w:val="001B1C3A"/>
    <w:rsid w:val="001C2C08"/>
    <w:rsid w:val="001D127B"/>
    <w:rsid w:val="001D77DD"/>
    <w:rsid w:val="001E2A4A"/>
    <w:rsid w:val="001F15DB"/>
    <w:rsid w:val="001F650E"/>
    <w:rsid w:val="002004C0"/>
    <w:rsid w:val="00204766"/>
    <w:rsid w:val="00211D31"/>
    <w:rsid w:val="00215FBD"/>
    <w:rsid w:val="00217448"/>
    <w:rsid w:val="00225FDE"/>
    <w:rsid w:val="0022774B"/>
    <w:rsid w:val="00233125"/>
    <w:rsid w:val="00233757"/>
    <w:rsid w:val="00242B02"/>
    <w:rsid w:val="00251DF2"/>
    <w:rsid w:val="00253677"/>
    <w:rsid w:val="00255A54"/>
    <w:rsid w:val="00256D17"/>
    <w:rsid w:val="00261497"/>
    <w:rsid w:val="002617F8"/>
    <w:rsid w:val="002739FC"/>
    <w:rsid w:val="002807A4"/>
    <w:rsid w:val="00281EA4"/>
    <w:rsid w:val="00282854"/>
    <w:rsid w:val="0028358B"/>
    <w:rsid w:val="00283841"/>
    <w:rsid w:val="00290A8A"/>
    <w:rsid w:val="00295ECF"/>
    <w:rsid w:val="002B0118"/>
    <w:rsid w:val="002B4749"/>
    <w:rsid w:val="002C1170"/>
    <w:rsid w:val="002D1A90"/>
    <w:rsid w:val="002D3994"/>
    <w:rsid w:val="002D614E"/>
    <w:rsid w:val="002D6435"/>
    <w:rsid w:val="002E1801"/>
    <w:rsid w:val="002F3BC7"/>
    <w:rsid w:val="002F3F5C"/>
    <w:rsid w:val="00300B27"/>
    <w:rsid w:val="00302592"/>
    <w:rsid w:val="00303C71"/>
    <w:rsid w:val="003120AE"/>
    <w:rsid w:val="0031793F"/>
    <w:rsid w:val="0031795B"/>
    <w:rsid w:val="00324A85"/>
    <w:rsid w:val="00325692"/>
    <w:rsid w:val="00327A99"/>
    <w:rsid w:val="00336829"/>
    <w:rsid w:val="00337AD1"/>
    <w:rsid w:val="00352B05"/>
    <w:rsid w:val="00352E1E"/>
    <w:rsid w:val="003561C0"/>
    <w:rsid w:val="00364C65"/>
    <w:rsid w:val="00371F76"/>
    <w:rsid w:val="003932BE"/>
    <w:rsid w:val="00395FC0"/>
    <w:rsid w:val="003A697B"/>
    <w:rsid w:val="003A7CC4"/>
    <w:rsid w:val="003B5729"/>
    <w:rsid w:val="003C026D"/>
    <w:rsid w:val="003C2670"/>
    <w:rsid w:val="003C4B32"/>
    <w:rsid w:val="003D3116"/>
    <w:rsid w:val="003E000A"/>
    <w:rsid w:val="003F5AC9"/>
    <w:rsid w:val="004006A4"/>
    <w:rsid w:val="004010D8"/>
    <w:rsid w:val="00415E03"/>
    <w:rsid w:val="00420CAC"/>
    <w:rsid w:val="0042258B"/>
    <w:rsid w:val="00427B64"/>
    <w:rsid w:val="004327F1"/>
    <w:rsid w:val="00432A30"/>
    <w:rsid w:val="00436100"/>
    <w:rsid w:val="00444474"/>
    <w:rsid w:val="004520A3"/>
    <w:rsid w:val="00454BFE"/>
    <w:rsid w:val="00456669"/>
    <w:rsid w:val="00461F5C"/>
    <w:rsid w:val="00463500"/>
    <w:rsid w:val="004648DE"/>
    <w:rsid w:val="00474CFE"/>
    <w:rsid w:val="00477AFF"/>
    <w:rsid w:val="00480482"/>
    <w:rsid w:val="004A5F3A"/>
    <w:rsid w:val="004B7D77"/>
    <w:rsid w:val="004C3104"/>
    <w:rsid w:val="004C3FF7"/>
    <w:rsid w:val="004C6C86"/>
    <w:rsid w:val="004D07D9"/>
    <w:rsid w:val="004D0E88"/>
    <w:rsid w:val="004D6002"/>
    <w:rsid w:val="004D6969"/>
    <w:rsid w:val="004E6813"/>
    <w:rsid w:val="00502F30"/>
    <w:rsid w:val="00507F40"/>
    <w:rsid w:val="0051069D"/>
    <w:rsid w:val="005177BA"/>
    <w:rsid w:val="005231E2"/>
    <w:rsid w:val="00536E54"/>
    <w:rsid w:val="00540AB4"/>
    <w:rsid w:val="00541783"/>
    <w:rsid w:val="00541997"/>
    <w:rsid w:val="00546D91"/>
    <w:rsid w:val="00555FCD"/>
    <w:rsid w:val="00557611"/>
    <w:rsid w:val="00563B24"/>
    <w:rsid w:val="00565C56"/>
    <w:rsid w:val="0056609F"/>
    <w:rsid w:val="00574496"/>
    <w:rsid w:val="005805A0"/>
    <w:rsid w:val="00584B26"/>
    <w:rsid w:val="005972E6"/>
    <w:rsid w:val="005D1183"/>
    <w:rsid w:val="005D40AB"/>
    <w:rsid w:val="005D4451"/>
    <w:rsid w:val="005E52B8"/>
    <w:rsid w:val="005F207F"/>
    <w:rsid w:val="005F5091"/>
    <w:rsid w:val="005F7E97"/>
    <w:rsid w:val="006129AB"/>
    <w:rsid w:val="00631BAA"/>
    <w:rsid w:val="006348DB"/>
    <w:rsid w:val="0064366F"/>
    <w:rsid w:val="00644075"/>
    <w:rsid w:val="006453ED"/>
    <w:rsid w:val="006521A0"/>
    <w:rsid w:val="006529D1"/>
    <w:rsid w:val="0065390B"/>
    <w:rsid w:val="00654562"/>
    <w:rsid w:val="00657E92"/>
    <w:rsid w:val="006743BA"/>
    <w:rsid w:val="00677CAD"/>
    <w:rsid w:val="00680372"/>
    <w:rsid w:val="006835DE"/>
    <w:rsid w:val="006844B3"/>
    <w:rsid w:val="00687605"/>
    <w:rsid w:val="006B6008"/>
    <w:rsid w:val="006C0E3F"/>
    <w:rsid w:val="006D7F5C"/>
    <w:rsid w:val="006E0673"/>
    <w:rsid w:val="006E45FD"/>
    <w:rsid w:val="006F6537"/>
    <w:rsid w:val="0070507F"/>
    <w:rsid w:val="00707147"/>
    <w:rsid w:val="00711FD2"/>
    <w:rsid w:val="0071280A"/>
    <w:rsid w:val="00725B18"/>
    <w:rsid w:val="0072749D"/>
    <w:rsid w:val="007321EC"/>
    <w:rsid w:val="00737642"/>
    <w:rsid w:val="00744DC9"/>
    <w:rsid w:val="00757138"/>
    <w:rsid w:val="0076244C"/>
    <w:rsid w:val="00762BED"/>
    <w:rsid w:val="00764C09"/>
    <w:rsid w:val="007652CA"/>
    <w:rsid w:val="00765C5B"/>
    <w:rsid w:val="00766EA8"/>
    <w:rsid w:val="0077114C"/>
    <w:rsid w:val="007822BF"/>
    <w:rsid w:val="007A24B6"/>
    <w:rsid w:val="007B7B8D"/>
    <w:rsid w:val="007C0946"/>
    <w:rsid w:val="007C2B3A"/>
    <w:rsid w:val="007C2F47"/>
    <w:rsid w:val="007C3DA2"/>
    <w:rsid w:val="007C589F"/>
    <w:rsid w:val="007D0431"/>
    <w:rsid w:val="007D15DA"/>
    <w:rsid w:val="007D5C4F"/>
    <w:rsid w:val="007E0C12"/>
    <w:rsid w:val="007E240C"/>
    <w:rsid w:val="007E5C4D"/>
    <w:rsid w:val="007F2AE1"/>
    <w:rsid w:val="007F327F"/>
    <w:rsid w:val="007F6B85"/>
    <w:rsid w:val="00800386"/>
    <w:rsid w:val="00803332"/>
    <w:rsid w:val="0081755F"/>
    <w:rsid w:val="008225AF"/>
    <w:rsid w:val="00824478"/>
    <w:rsid w:val="008328C8"/>
    <w:rsid w:val="00834B26"/>
    <w:rsid w:val="00837578"/>
    <w:rsid w:val="0084139E"/>
    <w:rsid w:val="00845B91"/>
    <w:rsid w:val="00851A44"/>
    <w:rsid w:val="00861EE8"/>
    <w:rsid w:val="008679BB"/>
    <w:rsid w:val="008702E6"/>
    <w:rsid w:val="00870690"/>
    <w:rsid w:val="0087690F"/>
    <w:rsid w:val="00890F12"/>
    <w:rsid w:val="00894063"/>
    <w:rsid w:val="00896D4B"/>
    <w:rsid w:val="008A1EE8"/>
    <w:rsid w:val="008A4A72"/>
    <w:rsid w:val="008A5F81"/>
    <w:rsid w:val="008A68E3"/>
    <w:rsid w:val="008A736E"/>
    <w:rsid w:val="008B0513"/>
    <w:rsid w:val="008B0D7D"/>
    <w:rsid w:val="008B1A61"/>
    <w:rsid w:val="008C6530"/>
    <w:rsid w:val="008C7ED0"/>
    <w:rsid w:val="008D6A87"/>
    <w:rsid w:val="008F02B4"/>
    <w:rsid w:val="008F37EB"/>
    <w:rsid w:val="009027B2"/>
    <w:rsid w:val="009040C0"/>
    <w:rsid w:val="00913D0B"/>
    <w:rsid w:val="009157A9"/>
    <w:rsid w:val="0092340E"/>
    <w:rsid w:val="0092365F"/>
    <w:rsid w:val="009264F1"/>
    <w:rsid w:val="00941C4E"/>
    <w:rsid w:val="00943A0F"/>
    <w:rsid w:val="00944683"/>
    <w:rsid w:val="00953B94"/>
    <w:rsid w:val="00961523"/>
    <w:rsid w:val="00963945"/>
    <w:rsid w:val="009667C3"/>
    <w:rsid w:val="00983C3B"/>
    <w:rsid w:val="009871F0"/>
    <w:rsid w:val="0099377C"/>
    <w:rsid w:val="009A0024"/>
    <w:rsid w:val="009B2853"/>
    <w:rsid w:val="009B656C"/>
    <w:rsid w:val="009C198F"/>
    <w:rsid w:val="009C2E33"/>
    <w:rsid w:val="009C5BDC"/>
    <w:rsid w:val="009D6B55"/>
    <w:rsid w:val="009D75E5"/>
    <w:rsid w:val="009D7F37"/>
    <w:rsid w:val="009E0E7B"/>
    <w:rsid w:val="009E4960"/>
    <w:rsid w:val="009F3711"/>
    <w:rsid w:val="009F533D"/>
    <w:rsid w:val="009F5AE0"/>
    <w:rsid w:val="009F68B9"/>
    <w:rsid w:val="00A17C92"/>
    <w:rsid w:val="00A349C6"/>
    <w:rsid w:val="00A375FB"/>
    <w:rsid w:val="00A46BA3"/>
    <w:rsid w:val="00A52E49"/>
    <w:rsid w:val="00A54F67"/>
    <w:rsid w:val="00A560B9"/>
    <w:rsid w:val="00A611D2"/>
    <w:rsid w:val="00A628E3"/>
    <w:rsid w:val="00A64A49"/>
    <w:rsid w:val="00A64E64"/>
    <w:rsid w:val="00A7510E"/>
    <w:rsid w:val="00A76D32"/>
    <w:rsid w:val="00A84967"/>
    <w:rsid w:val="00A86BCF"/>
    <w:rsid w:val="00A86FA7"/>
    <w:rsid w:val="00A9559F"/>
    <w:rsid w:val="00AA2F24"/>
    <w:rsid w:val="00AA62C1"/>
    <w:rsid w:val="00AB7E57"/>
    <w:rsid w:val="00AC43DC"/>
    <w:rsid w:val="00AC58A8"/>
    <w:rsid w:val="00AC71CD"/>
    <w:rsid w:val="00AD0DE4"/>
    <w:rsid w:val="00AD27D5"/>
    <w:rsid w:val="00AD4D73"/>
    <w:rsid w:val="00AD5C8E"/>
    <w:rsid w:val="00AE4D8E"/>
    <w:rsid w:val="00AF266D"/>
    <w:rsid w:val="00AF4901"/>
    <w:rsid w:val="00B047F7"/>
    <w:rsid w:val="00B06BA6"/>
    <w:rsid w:val="00B13243"/>
    <w:rsid w:val="00B16EB2"/>
    <w:rsid w:val="00B27E9A"/>
    <w:rsid w:val="00B34D69"/>
    <w:rsid w:val="00B35B5F"/>
    <w:rsid w:val="00B40411"/>
    <w:rsid w:val="00B51713"/>
    <w:rsid w:val="00B52061"/>
    <w:rsid w:val="00B57891"/>
    <w:rsid w:val="00B66C25"/>
    <w:rsid w:val="00B706B7"/>
    <w:rsid w:val="00B70857"/>
    <w:rsid w:val="00B83705"/>
    <w:rsid w:val="00B86AED"/>
    <w:rsid w:val="00B90425"/>
    <w:rsid w:val="00B9585C"/>
    <w:rsid w:val="00BA3135"/>
    <w:rsid w:val="00BA742B"/>
    <w:rsid w:val="00BA7F9F"/>
    <w:rsid w:val="00BB6321"/>
    <w:rsid w:val="00BD01DA"/>
    <w:rsid w:val="00BD3139"/>
    <w:rsid w:val="00BD54E7"/>
    <w:rsid w:val="00BD7E97"/>
    <w:rsid w:val="00BE68AF"/>
    <w:rsid w:val="00BE7A62"/>
    <w:rsid w:val="00BF25E7"/>
    <w:rsid w:val="00BF64B7"/>
    <w:rsid w:val="00C1474A"/>
    <w:rsid w:val="00C16ADC"/>
    <w:rsid w:val="00C22EB9"/>
    <w:rsid w:val="00C23581"/>
    <w:rsid w:val="00C273BF"/>
    <w:rsid w:val="00C40870"/>
    <w:rsid w:val="00C4706D"/>
    <w:rsid w:val="00C471B5"/>
    <w:rsid w:val="00C51CEF"/>
    <w:rsid w:val="00C55A02"/>
    <w:rsid w:val="00C56733"/>
    <w:rsid w:val="00C617DB"/>
    <w:rsid w:val="00C63183"/>
    <w:rsid w:val="00C645AB"/>
    <w:rsid w:val="00C677A9"/>
    <w:rsid w:val="00C67F8F"/>
    <w:rsid w:val="00C700D0"/>
    <w:rsid w:val="00C70F08"/>
    <w:rsid w:val="00C74E50"/>
    <w:rsid w:val="00C755A2"/>
    <w:rsid w:val="00C778A3"/>
    <w:rsid w:val="00C9193F"/>
    <w:rsid w:val="00C95164"/>
    <w:rsid w:val="00CA1D49"/>
    <w:rsid w:val="00CA5E96"/>
    <w:rsid w:val="00CB040E"/>
    <w:rsid w:val="00CB243E"/>
    <w:rsid w:val="00CC7940"/>
    <w:rsid w:val="00CD23DB"/>
    <w:rsid w:val="00CE05CB"/>
    <w:rsid w:val="00CE0D84"/>
    <w:rsid w:val="00CF2A7C"/>
    <w:rsid w:val="00CF3C32"/>
    <w:rsid w:val="00CF534F"/>
    <w:rsid w:val="00D01EE6"/>
    <w:rsid w:val="00D03FE8"/>
    <w:rsid w:val="00D0733F"/>
    <w:rsid w:val="00D13B2B"/>
    <w:rsid w:val="00D15892"/>
    <w:rsid w:val="00D1788B"/>
    <w:rsid w:val="00D37ABB"/>
    <w:rsid w:val="00D44F13"/>
    <w:rsid w:val="00D45581"/>
    <w:rsid w:val="00D464B1"/>
    <w:rsid w:val="00D51DD5"/>
    <w:rsid w:val="00D556F2"/>
    <w:rsid w:val="00D65EB9"/>
    <w:rsid w:val="00D70086"/>
    <w:rsid w:val="00D71BB5"/>
    <w:rsid w:val="00D805BA"/>
    <w:rsid w:val="00D84ED6"/>
    <w:rsid w:val="00D90E5F"/>
    <w:rsid w:val="00D95BA9"/>
    <w:rsid w:val="00DA02EA"/>
    <w:rsid w:val="00DA5201"/>
    <w:rsid w:val="00DB1600"/>
    <w:rsid w:val="00DB309B"/>
    <w:rsid w:val="00DD05C9"/>
    <w:rsid w:val="00DD0830"/>
    <w:rsid w:val="00DE2F4C"/>
    <w:rsid w:val="00DE4867"/>
    <w:rsid w:val="00DE4F50"/>
    <w:rsid w:val="00DF4700"/>
    <w:rsid w:val="00DF502E"/>
    <w:rsid w:val="00E073A7"/>
    <w:rsid w:val="00E07CFE"/>
    <w:rsid w:val="00E11663"/>
    <w:rsid w:val="00E20A17"/>
    <w:rsid w:val="00E2183E"/>
    <w:rsid w:val="00E32DCA"/>
    <w:rsid w:val="00E34055"/>
    <w:rsid w:val="00E42195"/>
    <w:rsid w:val="00E43108"/>
    <w:rsid w:val="00E4754A"/>
    <w:rsid w:val="00E55507"/>
    <w:rsid w:val="00E627B6"/>
    <w:rsid w:val="00E67C69"/>
    <w:rsid w:val="00E706DB"/>
    <w:rsid w:val="00E85FFD"/>
    <w:rsid w:val="00E90471"/>
    <w:rsid w:val="00E96B19"/>
    <w:rsid w:val="00E9721C"/>
    <w:rsid w:val="00E97C15"/>
    <w:rsid w:val="00EA3F00"/>
    <w:rsid w:val="00EB35C2"/>
    <w:rsid w:val="00EB4C5E"/>
    <w:rsid w:val="00EC6E59"/>
    <w:rsid w:val="00ED6A62"/>
    <w:rsid w:val="00EE03FE"/>
    <w:rsid w:val="00EE29D7"/>
    <w:rsid w:val="00EE4D40"/>
    <w:rsid w:val="00EE5AF8"/>
    <w:rsid w:val="00EF5249"/>
    <w:rsid w:val="00EF5B0F"/>
    <w:rsid w:val="00F02ECC"/>
    <w:rsid w:val="00F116F3"/>
    <w:rsid w:val="00F13E49"/>
    <w:rsid w:val="00F13FB5"/>
    <w:rsid w:val="00F143CF"/>
    <w:rsid w:val="00F145FF"/>
    <w:rsid w:val="00F23A90"/>
    <w:rsid w:val="00F23ADD"/>
    <w:rsid w:val="00F26C3F"/>
    <w:rsid w:val="00F26D1F"/>
    <w:rsid w:val="00F3139B"/>
    <w:rsid w:val="00F324C4"/>
    <w:rsid w:val="00F338E2"/>
    <w:rsid w:val="00F42A93"/>
    <w:rsid w:val="00F56F3B"/>
    <w:rsid w:val="00F60B9B"/>
    <w:rsid w:val="00F723DC"/>
    <w:rsid w:val="00F72563"/>
    <w:rsid w:val="00F7285F"/>
    <w:rsid w:val="00F765AD"/>
    <w:rsid w:val="00F85957"/>
    <w:rsid w:val="00F906C9"/>
    <w:rsid w:val="00F95109"/>
    <w:rsid w:val="00F96D98"/>
    <w:rsid w:val="00F97F9F"/>
    <w:rsid w:val="00FA10BE"/>
    <w:rsid w:val="00FB1118"/>
    <w:rsid w:val="00FB34E2"/>
    <w:rsid w:val="00FC0E78"/>
    <w:rsid w:val="00FC1C27"/>
    <w:rsid w:val="00FC22A6"/>
    <w:rsid w:val="00FC2662"/>
    <w:rsid w:val="00FC2E87"/>
    <w:rsid w:val="00FC362B"/>
    <w:rsid w:val="00FC4351"/>
    <w:rsid w:val="00FC6F5D"/>
    <w:rsid w:val="00FE0FAA"/>
    <w:rsid w:val="00FE2272"/>
    <w:rsid w:val="00FE75D5"/>
    <w:rsid w:val="00FF10FC"/>
    <w:rsid w:val="00FF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01B64"/>
  <w15:chartTrackingRefBased/>
  <w15:docId w15:val="{F85C9E04-49AF-4CDD-83EF-AB4FB086E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E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3E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0C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11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15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98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088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04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53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82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438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58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97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20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97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02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30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36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14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67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86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29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67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63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39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92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87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63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0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370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61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02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7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58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47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860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12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12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066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8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1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0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6823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22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35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28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03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9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63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00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3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1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872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92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94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1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552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13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20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30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89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70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26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33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37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56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96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92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3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91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91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09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bc.co.uk/newsround/52526849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oleObject" Target="embeddings/Microsoft_PowerPoint_97-2003_Presentation.ppt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s://www.nasa.gov/stem-at-home-for-students-k-4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hyperlink" Target="https://www.youtube.com/watch?v=zp_vYfEiuGU" TargetMode="External"/><Relationship Id="rId5" Type="http://schemas.openxmlformats.org/officeDocument/2006/relationships/hyperlink" Target="mailto:year3@highworthcombined.co.uk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yperlink" Target="https://spaceplace.nasa.gov/menu/sun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0</Words>
  <Characters>44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</dc:creator>
  <cp:keywords/>
  <dc:description/>
  <cp:lastModifiedBy>Theo Dimishky</cp:lastModifiedBy>
  <cp:revision>2</cp:revision>
  <cp:lastPrinted>2020-04-29T13:26:00Z</cp:lastPrinted>
  <dcterms:created xsi:type="dcterms:W3CDTF">2020-06-05T06:53:00Z</dcterms:created>
  <dcterms:modified xsi:type="dcterms:W3CDTF">2020-06-05T06:53:00Z</dcterms:modified>
</cp:coreProperties>
</file>